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12AC2926" w14:textId="77777777" w:rsidR="00257286" w:rsidRPr="009816BB" w:rsidRDefault="00257286" w:rsidP="00257286">
      <w:pPr>
        <w:pStyle w:val="Heading1"/>
      </w:pPr>
      <w:r w:rsidRPr="009816BB">
        <w:t>Course Information:</w:t>
      </w:r>
    </w:p>
    <w:p w14:paraId="71B35358" w14:textId="77777777" w:rsidR="00257286" w:rsidRPr="009816BB" w:rsidRDefault="00E43279" w:rsidP="006F2B2E">
      <w:r w:rsidRPr="009816BB">
        <w:t xml:space="preserve">Course </w:t>
      </w:r>
      <w:r w:rsidR="001E2683">
        <w:t xml:space="preserve">Prefix and </w:t>
      </w:r>
      <w:r w:rsidR="007C0372">
        <w:t>Number</w:t>
      </w:r>
      <w:r w:rsidRPr="009816BB">
        <w:t>:</w:t>
      </w:r>
      <w:r w:rsidR="008D2DEC">
        <w:t xml:space="preserve"> </w:t>
      </w:r>
      <w:r w:rsidR="00DA41DE">
        <w:t>HUM 2020</w:t>
      </w:r>
    </w:p>
    <w:p w14:paraId="07914E2F" w14:textId="77777777" w:rsidR="00E15A04" w:rsidRDefault="00257286" w:rsidP="00257286">
      <w:r w:rsidRPr="009816BB">
        <w:t>Course Title</w:t>
      </w:r>
      <w:r w:rsidR="00E43279" w:rsidRPr="009816BB">
        <w:t>:</w:t>
      </w:r>
      <w:r w:rsidRPr="009816BB">
        <w:t xml:space="preserve"> </w:t>
      </w:r>
      <w:r w:rsidR="00DA41DE">
        <w:t>Introd</w:t>
      </w:r>
      <w:r w:rsidR="000E0DF3">
        <w:t>uction to Humanities – Antiquity</w:t>
      </w:r>
      <w:r w:rsidR="00C15A2C">
        <w:t xml:space="preserve"> </w:t>
      </w:r>
      <w:r w:rsidR="00DA41DE">
        <w:t>Through the 21</w:t>
      </w:r>
      <w:r w:rsidR="00DA41DE" w:rsidRPr="00DA41DE">
        <w:rPr>
          <w:vertAlign w:val="superscript"/>
        </w:rPr>
        <w:t>st</w:t>
      </w:r>
      <w:r w:rsidR="00DA41DE">
        <w:t xml:space="preserve"> Century</w:t>
      </w:r>
    </w:p>
    <w:p w14:paraId="6C71143F" w14:textId="15CCE2B5" w:rsidR="00257286" w:rsidRPr="005217E1" w:rsidRDefault="00E43279" w:rsidP="00257286">
      <w:r w:rsidRPr="005217E1">
        <w:t>CRN:</w:t>
      </w:r>
      <w:r w:rsidR="00257286" w:rsidRPr="005217E1">
        <w:t xml:space="preserve"> </w:t>
      </w:r>
      <w:r w:rsidR="00776F1D">
        <w:t>10341</w:t>
      </w:r>
    </w:p>
    <w:p w14:paraId="4922B769" w14:textId="77777777" w:rsidR="00573090" w:rsidRPr="005217E1" w:rsidRDefault="00E43279" w:rsidP="00257286">
      <w:r w:rsidRPr="005217E1">
        <w:t>Credit Hours:</w:t>
      </w:r>
      <w:r w:rsidR="00573090" w:rsidRPr="005217E1">
        <w:t xml:space="preserve"> </w:t>
      </w:r>
      <w:r w:rsidR="0014353A" w:rsidRPr="005217E1">
        <w:t>3</w:t>
      </w:r>
    </w:p>
    <w:p w14:paraId="53E3212B" w14:textId="39DB160D" w:rsidR="00257286" w:rsidRPr="005217E1" w:rsidRDefault="00C90FF8" w:rsidP="00257286">
      <w:r w:rsidRPr="005217E1">
        <w:t>Semester</w:t>
      </w:r>
      <w:r w:rsidR="008C6E15" w:rsidRPr="005217E1">
        <w:t>:</w:t>
      </w:r>
      <w:r w:rsidR="00257286" w:rsidRPr="005217E1">
        <w:t xml:space="preserve"> </w:t>
      </w:r>
      <w:r w:rsidR="002327BA">
        <w:t>Fall 2021</w:t>
      </w:r>
    </w:p>
    <w:p w14:paraId="4B7C4949" w14:textId="114FF2C3" w:rsidR="00DE299E" w:rsidRPr="005217E1" w:rsidRDefault="00DE299E" w:rsidP="00257286">
      <w:r w:rsidRPr="005217E1">
        <w:t xml:space="preserve">Class Days, Location, Time: </w:t>
      </w:r>
      <w:r w:rsidR="00776F1D">
        <w:t>Online (No required Zoom meetings)</w:t>
      </w:r>
    </w:p>
    <w:p w14:paraId="7A14471D" w14:textId="77777777" w:rsidR="002C07EE" w:rsidRPr="005217E1" w:rsidRDefault="00E43279" w:rsidP="002C07EE">
      <w:r w:rsidRPr="005217E1">
        <w:t>Course Description:</w:t>
      </w:r>
      <w:r w:rsidR="00E73ABA" w:rsidRPr="005217E1">
        <w:rPr>
          <w:rFonts w:cs="Times New Roman"/>
          <w:color w:val="000000"/>
        </w:rPr>
        <w:t xml:space="preserve"> </w:t>
      </w:r>
      <w:r w:rsidR="00DA41DE" w:rsidRPr="005217E1">
        <w:rPr>
          <w:rFonts w:cs="Times New Roman"/>
          <w:color w:val="000000"/>
        </w:rPr>
        <w:t xml:space="preserve">This course focuses on the major artistic, literary, </w:t>
      </w:r>
      <w:proofErr w:type="gramStart"/>
      <w:r w:rsidR="00DA41DE" w:rsidRPr="005217E1">
        <w:rPr>
          <w:rFonts w:cs="Times New Roman"/>
          <w:color w:val="000000"/>
        </w:rPr>
        <w:t>musical</w:t>
      </w:r>
      <w:proofErr w:type="gramEnd"/>
      <w:r w:rsidR="00DA41DE" w:rsidRPr="005217E1">
        <w:rPr>
          <w:rFonts w:cs="Times New Roman"/>
          <w:color w:val="000000"/>
        </w:rPr>
        <w:t xml:space="preserve"> and intellectual developments of Western civilization from its beginnings in antiquity through the present.</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21CDAB8D" w14:textId="24E9B4D6" w:rsidR="00352531" w:rsidRDefault="00353344" w:rsidP="000D2969">
      <w:r w:rsidRPr="005217E1">
        <w:t>Office Hours</w:t>
      </w:r>
      <w:r w:rsidR="00E43CA6">
        <w:t xml:space="preserve"> (Via Zoom Appt): </w:t>
      </w:r>
    </w:p>
    <w:p w14:paraId="69F33DAD" w14:textId="22E106F8" w:rsidR="00776F1D" w:rsidRDefault="00776F1D" w:rsidP="00776F1D">
      <w:r w:rsidRPr="005217E1">
        <w:t>Office Hours</w:t>
      </w:r>
      <w:r>
        <w:t xml:space="preserve"> (Via Zoom Appt): Wednesdays and Fridays</w:t>
      </w:r>
      <w:r w:rsidR="00892F76">
        <w:t xml:space="preserve"> – 1:00-3:00 PM</w:t>
      </w:r>
    </w:p>
    <w:p w14:paraId="33920C29" w14:textId="77777777" w:rsidR="00776F1D" w:rsidRDefault="00776F1D" w:rsidP="00776F1D">
      <w:r w:rsidRPr="005217E1">
        <w:t>Office Hours</w:t>
      </w:r>
      <w:r>
        <w:t xml:space="preserve"> (In-person): Mon, Tues, Thurs – 2:00-4:00 P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62233CCD"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w:t>
      </w:r>
      <w:r w:rsidR="004A047E">
        <w:rPr>
          <w:noProof/>
        </w:rPr>
        <w:t xml:space="preserve">INBOX </w:t>
      </w:r>
      <w:r>
        <w:rPr>
          <w:noProof/>
        </w:rPr>
        <w:t>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4AA65050"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 xml:space="preserve">ll with a written account via </w:t>
      </w:r>
      <w:r w:rsidR="004A047E">
        <w:rPr>
          <w:rFonts w:cs="Arial"/>
          <w:noProof/>
          <w:lang w:bidi="en-US"/>
        </w:rPr>
        <w:t xml:space="preserve">INBOX in Canvas </w:t>
      </w:r>
      <w:r w:rsidRPr="009F2943">
        <w:rPr>
          <w:rFonts w:cs="Arial"/>
          <w:noProof/>
          <w:lang w:bidi="en-US"/>
        </w:rPr>
        <w:t>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5BC34002" w:rsidR="00076F51" w:rsidRDefault="00326F8F" w:rsidP="00C7274D">
      <w:pPr>
        <w:pStyle w:val="Heading1"/>
      </w:pPr>
      <w:r w:rsidRPr="005217E1">
        <w:lastRenderedPageBreak/>
        <w:t>Textbook &amp; Other Course Materials:</w:t>
      </w:r>
    </w:p>
    <w:p w14:paraId="6C7B6FB4" w14:textId="282C6B73" w:rsidR="00776F1D" w:rsidRPr="00776F1D" w:rsidRDefault="00776F1D" w:rsidP="00776F1D">
      <w:r>
        <w:t>A textbook is not required for this course.</w:t>
      </w:r>
    </w:p>
    <w:p w14:paraId="641FA48D" w14:textId="77777777" w:rsidR="00C7274D" w:rsidRPr="005217E1" w:rsidRDefault="00C7274D" w:rsidP="00C7274D">
      <w:pPr>
        <w:pStyle w:val="Heading1"/>
      </w:pPr>
      <w:r w:rsidRPr="005217E1">
        <w:t>Technology Requirements:</w:t>
      </w:r>
    </w:p>
    <w:p w14:paraId="2CF89D3A" w14:textId="3C6F39BC" w:rsidR="000050A5"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1206BA04" w14:textId="4D431DFE" w:rsidR="009653F3" w:rsidRPr="009F2943" w:rsidRDefault="009653F3" w:rsidP="000050A5">
      <w:bookmarkStart w:id="3" w:name="_Hlk34834914"/>
      <w:r w:rsidRPr="00C52CBD">
        <w:t xml:space="preserve">See the </w:t>
      </w:r>
      <w:hyperlink r:id="rId7"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3"/>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4"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4"/>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5"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5"/>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6"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6"/>
    </w:p>
    <w:p w14:paraId="0053BD3D" w14:textId="0DD82E0A" w:rsidR="00AD7CBB" w:rsidRPr="00FF02BA" w:rsidRDefault="00A13FD8" w:rsidP="00AD7CBB">
      <w:pPr>
        <w:pStyle w:val="Heading1"/>
      </w:pPr>
      <w:r>
        <w:t xml:space="preserve">Course </w:t>
      </w:r>
      <w:r w:rsidR="00AD7CBB" w:rsidRPr="00050F57">
        <w:t>Student Learning Outcomes</w:t>
      </w:r>
      <w:r w:rsidR="00AD7CBB" w:rsidRPr="00FF02BA">
        <w:t>:</w:t>
      </w:r>
    </w:p>
    <w:p w14:paraId="278F8B81" w14:textId="77777777" w:rsidR="00AD7CBB" w:rsidRPr="00F82604" w:rsidRDefault="00AD7CBB" w:rsidP="00AD7CBB">
      <w:r w:rsidRPr="00FF02BA">
        <w:t>The following outcomes will be assessed in this course. An “outcome” is defined as something students take with them beyond this course.</w:t>
      </w:r>
      <w:r>
        <w:t xml:space="preserve"> After successful completion of this course, the student will:</w:t>
      </w:r>
    </w:p>
    <w:p w14:paraId="48E78C23" w14:textId="77777777" w:rsidR="00DA41DE" w:rsidRPr="005217E1" w:rsidRDefault="00DA41DE" w:rsidP="00DA41DE">
      <w:pPr>
        <w:pStyle w:val="NoSpacing"/>
      </w:pPr>
      <w:r w:rsidRPr="005217E1">
        <w:t>Evaluate how Western culture has been influenced by the philosophies, religions, and general customs representative of the period studied.</w:t>
      </w:r>
    </w:p>
    <w:p w14:paraId="75F7EC62" w14:textId="77777777" w:rsidR="00FC2E77" w:rsidRPr="005217E1" w:rsidRDefault="00FC2E77" w:rsidP="00DA41DE">
      <w:pPr>
        <w:pStyle w:val="NoSpacing"/>
      </w:pPr>
    </w:p>
    <w:p w14:paraId="43346B5B" w14:textId="77777777" w:rsidR="00DA41DE" w:rsidRPr="005217E1" w:rsidRDefault="00DA41DE" w:rsidP="00DA41DE">
      <w:pPr>
        <w:pStyle w:val="NoSpacing"/>
      </w:pPr>
      <w:r w:rsidRPr="005217E1">
        <w:t>Analyze the influences of historical events on Western culture.</w:t>
      </w:r>
    </w:p>
    <w:p w14:paraId="4D07505C" w14:textId="77777777" w:rsidR="00FC2E77" w:rsidRPr="005217E1" w:rsidRDefault="00FC2E77" w:rsidP="00DA41DE">
      <w:pPr>
        <w:pStyle w:val="NoSpacing"/>
      </w:pPr>
    </w:p>
    <w:p w14:paraId="2CA2AC25" w14:textId="77777777" w:rsidR="00DA41DE" w:rsidRPr="005217E1" w:rsidRDefault="00DA41DE" w:rsidP="00DA41DE">
      <w:pPr>
        <w:pStyle w:val="NoSpacing"/>
      </w:pPr>
      <w:r w:rsidRPr="005217E1">
        <w:t>Describe and identify Western works of art, music, literature, and architecture during the period studied.</w:t>
      </w:r>
    </w:p>
    <w:p w14:paraId="77B2CF4B" w14:textId="77777777" w:rsidR="000E1BC9" w:rsidRPr="005217E1" w:rsidRDefault="00FF3410" w:rsidP="000E1BC9">
      <w:pPr>
        <w:pStyle w:val="Heading1"/>
      </w:pPr>
      <w:r w:rsidRPr="005217E1">
        <w:t>C</w:t>
      </w:r>
      <w:r w:rsidR="000E1BC9" w:rsidRPr="005217E1">
        <w:t>ourse Objectives:</w:t>
      </w:r>
    </w:p>
    <w:p w14:paraId="21C777DE" w14:textId="77777777" w:rsidR="000E1BC9" w:rsidRPr="005217E1" w:rsidRDefault="000E1BC9" w:rsidP="000E1BC9">
      <w:r w:rsidRPr="005217E1">
        <w:t>Objectives are defi</w:t>
      </w:r>
      <w:r w:rsidR="00FC2E77" w:rsidRPr="005217E1">
        <w:t>ned as what the course will do and</w:t>
      </w:r>
      <w:r w:rsidRPr="005217E1">
        <w:t>/or what the students will do as part of the course.</w:t>
      </w:r>
    </w:p>
    <w:p w14:paraId="7C4E50CB" w14:textId="77777777" w:rsidR="00FA2C97" w:rsidRPr="005217E1" w:rsidRDefault="00697CC7" w:rsidP="00FA2C97">
      <w:r>
        <w:t xml:space="preserve">Students will gain an understanding of the </w:t>
      </w:r>
      <w:r w:rsidRPr="005217E1">
        <w:rPr>
          <w:rFonts w:cs="Times New Roman"/>
          <w:color w:val="000000"/>
        </w:rPr>
        <w:t>major artistic, literary, musical and intellectual developments of Western civilization from its beginnings in antiquity through the present.</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lastRenderedPageBreak/>
        <w:t>Privacy Policy (FERPA)</w:t>
      </w:r>
      <w:r w:rsidR="00E43279" w:rsidRPr="005217E1">
        <w:t>:</w:t>
      </w:r>
    </w:p>
    <w:p w14:paraId="0B2D4265" w14:textId="5F5B4ECE" w:rsidR="000E1BC9" w:rsidRPr="005217E1" w:rsidRDefault="000E1BC9" w:rsidP="000E1BC9">
      <w:r w:rsidRPr="005217E1">
        <w:t xml:space="preserve">The Family Educational Rights and Privacy Act (FERPA) (20 U.S.C. § 1232g; 34 CFR Part99) is a Federal law that protects the privacy of a student’s education records.  </w:t>
      </w:r>
      <w:proofErr w:type="gramStart"/>
      <w:r w:rsidRPr="005217E1">
        <w:t>In order for</w:t>
      </w:r>
      <w:proofErr w:type="gramEnd"/>
      <w:r w:rsidRPr="005217E1">
        <w:t xml:space="preserve"> your information to be released, a form must be signed</w:t>
      </w:r>
      <w:r w:rsidR="000E47EA">
        <w:t>,</w:t>
      </w:r>
      <w:r w:rsidRPr="005217E1">
        <w:t xml:space="preserve"> and in your records</w:t>
      </w:r>
      <w:r w:rsidR="000E47EA">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67918CBC" w14:textId="77777777" w:rsidR="009653F3" w:rsidRDefault="009653F3" w:rsidP="009653F3">
      <w:pPr>
        <w:pStyle w:val="Heading2"/>
      </w:pPr>
      <w:r w:rsidRPr="00082B85">
        <w:rPr>
          <w:rFonts w:asciiTheme="minorHAnsi" w:eastAsiaTheme="minorEastAsia" w:hAnsiTheme="minorHAnsi" w:cstheme="minorBidi"/>
          <w:color w:val="auto"/>
          <w:sz w:val="22"/>
          <w:szCs w:val="22"/>
        </w:rPr>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Pr>
          <w:rFonts w:asciiTheme="minorHAnsi" w:eastAsiaTheme="minorEastAsia" w:hAnsiTheme="minorHAnsi" w:cstheme="minorBidi"/>
          <w:color w:val="auto"/>
          <w:sz w:val="22"/>
          <w:szCs w:val="22"/>
        </w:rPr>
        <w:t xml:space="preserve">the </w:t>
      </w:r>
      <w:hyperlink r:id="rId10" w:history="1">
        <w:r w:rsidRPr="009653F3">
          <w:rPr>
            <w:rFonts w:asciiTheme="minorHAnsi" w:eastAsiaTheme="minorEastAsia" w:hAnsiTheme="minorHAnsi" w:cs="Arial"/>
            <w:color w:val="0563C1" w:themeColor="hyperlink"/>
            <w:sz w:val="24"/>
            <w:szCs w:val="24"/>
            <w:u w:val="single"/>
          </w:rPr>
          <w:t>Campus Safety</w:t>
        </w:r>
      </w:hyperlink>
      <w:r w:rsidRPr="009653F3">
        <w:rPr>
          <w:rFonts w:asciiTheme="minorHAnsi" w:eastAsiaTheme="minorEastAsia" w:hAnsiTheme="minorHAnsi" w:cstheme="minorBidi"/>
          <w:color w:val="auto"/>
          <w:sz w:val="22"/>
          <w:szCs w:val="22"/>
        </w:rPr>
        <w:t xml:space="preserve"> web page.</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2F5EAA77"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0E47EA">
        <w:t>.</w:t>
      </w:r>
      <w:r w:rsidRPr="001E2683">
        <w:t xml:space="preserve"> </w:t>
      </w:r>
      <w:r w:rsidR="000E47EA">
        <w:t>S</w:t>
      </w:r>
      <w:r w:rsidRPr="001E2683">
        <w:t xml:space="preserve">ee the </w:t>
      </w:r>
      <w:hyperlink r:id="rId11" w:history="1">
        <w:r w:rsidRPr="001E2683">
          <w:rPr>
            <w:rStyle w:val="Hyperlink"/>
            <w:rFonts w:cstheme="minorHAnsi"/>
          </w:rPr>
          <w:t>college catalog</w:t>
        </w:r>
      </w:hyperlink>
      <w:r w:rsidRPr="001E2683">
        <w:t xml:space="preserve"> 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2BD8F5FC" w:rsidR="0025262D" w:rsidRPr="005217E1" w:rsidRDefault="00776F1D" w:rsidP="00F72E38">
      <w:r>
        <w:t>November 1st</w:t>
      </w:r>
      <w:r w:rsidR="00697CC7">
        <w:t xml:space="preserve"> before 4:30 PM. 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7777777"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7" w:name="Text29"/>
      <w:r w:rsidRPr="005217E1">
        <w:instrText xml:space="preserve"> FORMTEXT </w:instrText>
      </w:r>
      <w:r w:rsidRPr="005217E1">
        <w:fldChar w:fldCharType="separate"/>
      </w:r>
      <w:r w:rsidRPr="005217E1">
        <w:t>Late Work/Extensions:</w:t>
      </w:r>
      <w:r w:rsidRPr="005217E1">
        <w:fldChar w:fldCharType="end"/>
      </w:r>
      <w:bookmarkEnd w:id="7"/>
    </w:p>
    <w:p w14:paraId="60F2D7A5" w14:textId="77777777" w:rsidR="001221A8" w:rsidRDefault="001221A8" w:rsidP="001221A8">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t xml:space="preserve"> It is </w:t>
      </w:r>
      <w:r>
        <w:lastRenderedPageBreak/>
        <w:t>the responsibility of the student to arrange the above with the instructor prior to the initial assignment/ 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8" w:name="Text31"/>
      <w:r w:rsidRPr="005217E1">
        <w:instrText xml:space="preserve"> FORMTEXT </w:instrText>
      </w:r>
      <w:r w:rsidRPr="005217E1">
        <w:fldChar w:fldCharType="separate"/>
      </w:r>
      <w:r w:rsidRPr="005217E1">
        <w:rPr>
          <w:noProof/>
        </w:rPr>
        <w:t>Classroom Etiquette:</w:t>
      </w:r>
      <w:r w:rsidRPr="005217E1">
        <w:fldChar w:fldCharType="end"/>
      </w:r>
      <w:bookmarkEnd w:id="8"/>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77777777"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9" w:name="Text35"/>
      <w:r w:rsidRPr="005217E1">
        <w:instrText xml:space="preserve"> FORMTEXT </w:instrText>
      </w:r>
      <w:r w:rsidRPr="005217E1">
        <w:fldChar w:fldCharType="separate"/>
      </w:r>
      <w:r w:rsidRPr="005217E1">
        <w:rPr>
          <w:noProof/>
        </w:rPr>
        <w:t>Each project will be graded electronically using a rubric provided when the assignment is given.</w:t>
      </w:r>
      <w:r w:rsidR="004217B1" w:rsidRPr="005217E1">
        <w:rPr>
          <w:noProof/>
        </w:rPr>
        <w:t xml:space="preserve"> </w:t>
      </w:r>
      <w:r w:rsidRPr="005217E1">
        <w:rPr>
          <w:noProof/>
        </w:rPr>
        <w:t xml:space="preserve"> </w:t>
      </w:r>
      <w:r w:rsidRPr="005217E1">
        <w:fldChar w:fldCharType="end"/>
      </w:r>
      <w:bookmarkEnd w:id="9"/>
      <w:r w:rsidR="004217B1" w:rsidRPr="005217E1">
        <w:fldChar w:fldCharType="begin">
          <w:ffData>
            <w:name w:val="Text36"/>
            <w:enabled/>
            <w:calcOnExit w:val="0"/>
            <w:textInput>
              <w:default w:val="Your work will be judged against accepted academic standards for writing and documentation."/>
            </w:textInput>
          </w:ffData>
        </w:fldChar>
      </w:r>
      <w:bookmarkStart w:id="10" w:name="Text36"/>
      <w:r w:rsidR="004217B1" w:rsidRPr="005217E1">
        <w:instrText xml:space="preserve"> FORMTEXT </w:instrText>
      </w:r>
      <w:r w:rsidR="004217B1" w:rsidRPr="005217E1">
        <w:fldChar w:fldCharType="separate"/>
      </w:r>
      <w:r w:rsidR="004217B1" w:rsidRPr="005217E1">
        <w:rPr>
          <w:noProof/>
        </w:rPr>
        <w:t>Your work will be judged against accepted academic standards for writing and documentation.</w:t>
      </w:r>
      <w:r w:rsidR="004217B1" w:rsidRPr="005217E1">
        <w:fldChar w:fldCharType="end"/>
      </w:r>
      <w:bookmarkEnd w:id="10"/>
      <w:r w:rsidR="0063625A" w:rsidRPr="005217E1">
        <w:t xml:space="preserve"> </w:t>
      </w:r>
    </w:p>
    <w:p w14:paraId="7871FEE5" w14:textId="77777777" w:rsidR="0076255C" w:rsidRPr="005217E1" w:rsidRDefault="0076255C" w:rsidP="0076255C">
      <w:pPr>
        <w:pStyle w:val="Heading1"/>
      </w:pPr>
      <w:r w:rsidRPr="005217E1">
        <w:t>Assignment Overview &amp; Grade Breakdown:</w:t>
      </w:r>
    </w:p>
    <w:tbl>
      <w:tblPr>
        <w:tblStyle w:val="TableGrid0"/>
        <w:tblW w:w="9986" w:type="dxa"/>
        <w:tblInd w:w="4" w:type="dxa"/>
        <w:tblCellMar>
          <w:top w:w="45" w:type="dxa"/>
          <w:left w:w="108" w:type="dxa"/>
          <w:right w:w="58" w:type="dxa"/>
        </w:tblCellMar>
        <w:tblLook w:val="04A0" w:firstRow="1" w:lastRow="0" w:firstColumn="1" w:lastColumn="0" w:noHBand="0" w:noVBand="1"/>
      </w:tblPr>
      <w:tblGrid>
        <w:gridCol w:w="2482"/>
        <w:gridCol w:w="4988"/>
        <w:gridCol w:w="2516"/>
      </w:tblGrid>
      <w:tr w:rsidR="00AB2DF3" w14:paraId="570E01EA" w14:textId="77777777" w:rsidTr="00CB0514">
        <w:trPr>
          <w:trHeight w:val="469"/>
        </w:trPr>
        <w:tc>
          <w:tcPr>
            <w:tcW w:w="2482" w:type="dxa"/>
            <w:tcBorders>
              <w:top w:val="nil"/>
              <w:left w:val="nil"/>
              <w:bottom w:val="nil"/>
              <w:right w:val="nil"/>
            </w:tcBorders>
            <w:shd w:val="clear" w:color="auto" w:fill="000000"/>
          </w:tcPr>
          <w:p w14:paraId="5602C668" w14:textId="77777777" w:rsidR="00AB2DF3" w:rsidRDefault="00AB2DF3" w:rsidP="00CB7FB2">
            <w:pPr>
              <w:spacing w:line="259" w:lineRule="auto"/>
              <w:ind w:left="1"/>
            </w:pPr>
            <w:r>
              <w:rPr>
                <w:rFonts w:ascii="Calibri" w:eastAsia="Calibri" w:hAnsi="Calibri" w:cs="Calibri"/>
                <w:b/>
                <w:color w:val="FFFFFF"/>
              </w:rPr>
              <w:t xml:space="preserve">Category </w:t>
            </w:r>
          </w:p>
        </w:tc>
        <w:tc>
          <w:tcPr>
            <w:tcW w:w="4988" w:type="dxa"/>
            <w:tcBorders>
              <w:top w:val="nil"/>
              <w:left w:val="nil"/>
              <w:bottom w:val="nil"/>
              <w:right w:val="nil"/>
            </w:tcBorders>
            <w:shd w:val="clear" w:color="auto" w:fill="000000"/>
          </w:tcPr>
          <w:p w14:paraId="438278E5" w14:textId="77777777" w:rsidR="00AB2DF3" w:rsidRDefault="00AB2DF3" w:rsidP="00CB7FB2">
            <w:pPr>
              <w:spacing w:line="259" w:lineRule="auto"/>
            </w:pPr>
            <w:r>
              <w:rPr>
                <w:rFonts w:ascii="Calibri" w:eastAsia="Calibri" w:hAnsi="Calibri" w:cs="Calibri"/>
                <w:b/>
                <w:color w:val="FFFFFF"/>
              </w:rPr>
              <w:t xml:space="preserve">Description </w:t>
            </w:r>
          </w:p>
        </w:tc>
        <w:tc>
          <w:tcPr>
            <w:tcW w:w="2516" w:type="dxa"/>
            <w:tcBorders>
              <w:top w:val="nil"/>
              <w:left w:val="nil"/>
              <w:bottom w:val="nil"/>
              <w:right w:val="nil"/>
            </w:tcBorders>
            <w:shd w:val="clear" w:color="auto" w:fill="000000"/>
          </w:tcPr>
          <w:p w14:paraId="7F64BF5B" w14:textId="77777777" w:rsidR="00AB2DF3" w:rsidRDefault="00AB2DF3" w:rsidP="00CB7FB2">
            <w:pPr>
              <w:spacing w:line="259" w:lineRule="auto"/>
            </w:pPr>
            <w:r>
              <w:rPr>
                <w:rFonts w:ascii="Calibri" w:eastAsia="Calibri" w:hAnsi="Calibri" w:cs="Calibri"/>
                <w:b/>
                <w:color w:val="FFFFFF"/>
              </w:rPr>
              <w:t xml:space="preserve">Points or % </w:t>
            </w:r>
          </w:p>
        </w:tc>
      </w:tr>
      <w:tr w:rsidR="00AB2DF3" w14:paraId="25F0A3FB" w14:textId="77777777" w:rsidTr="00CB0514">
        <w:trPr>
          <w:trHeight w:val="1614"/>
        </w:trPr>
        <w:tc>
          <w:tcPr>
            <w:tcW w:w="2482" w:type="dxa"/>
            <w:tcBorders>
              <w:top w:val="nil"/>
              <w:left w:val="single" w:sz="4" w:space="0" w:color="000000"/>
              <w:bottom w:val="single" w:sz="4" w:space="0" w:color="000000"/>
              <w:right w:val="single" w:sz="4" w:space="0" w:color="000000"/>
            </w:tcBorders>
          </w:tcPr>
          <w:p w14:paraId="4F6C5196" w14:textId="77777777" w:rsidR="00AB2DF3" w:rsidRDefault="00AB2DF3" w:rsidP="00CB7FB2">
            <w:pPr>
              <w:spacing w:after="1" w:line="259" w:lineRule="auto"/>
              <w:ind w:left="1"/>
            </w:pPr>
            <w:r>
              <w:t xml:space="preserve">Weekly Quizzes and </w:t>
            </w:r>
          </w:p>
          <w:p w14:paraId="0982D0B2" w14:textId="77777777" w:rsidR="00AB2DF3" w:rsidRDefault="00AB2DF3" w:rsidP="00CB7FB2">
            <w:pPr>
              <w:spacing w:line="259" w:lineRule="auto"/>
              <w:ind w:left="1"/>
            </w:pPr>
            <w:r>
              <w:t xml:space="preserve">Periodic Discussion Posts </w:t>
            </w:r>
          </w:p>
        </w:tc>
        <w:tc>
          <w:tcPr>
            <w:tcW w:w="4988" w:type="dxa"/>
            <w:tcBorders>
              <w:top w:val="nil"/>
              <w:left w:val="single" w:sz="4" w:space="0" w:color="000000"/>
              <w:bottom w:val="single" w:sz="4" w:space="0" w:color="000000"/>
              <w:right w:val="single" w:sz="4" w:space="0" w:color="000000"/>
            </w:tcBorders>
          </w:tcPr>
          <w:p w14:paraId="7A8CF109" w14:textId="7256A524" w:rsidR="00AB2DF3" w:rsidRDefault="00AB2DF3" w:rsidP="00CB7FB2">
            <w:pPr>
              <w:spacing w:line="259" w:lineRule="auto"/>
            </w:pPr>
            <w:r>
              <w:t xml:space="preserve">The weekly quizzes will cover the textbook readings/ the recorded </w:t>
            </w:r>
            <w:proofErr w:type="spellStart"/>
            <w:r>
              <w:t>Powerpoint</w:t>
            </w:r>
            <w:proofErr w:type="spellEnd"/>
            <w:r>
              <w:t xml:space="preserve"> lectures and will consist of a combination of fill-in-the-blank, multiple choice, and short essay questions. Discussion posts will NOT be assigned every week.</w:t>
            </w:r>
          </w:p>
        </w:tc>
        <w:tc>
          <w:tcPr>
            <w:tcW w:w="2516" w:type="dxa"/>
            <w:tcBorders>
              <w:top w:val="nil"/>
              <w:left w:val="single" w:sz="4" w:space="0" w:color="000000"/>
              <w:bottom w:val="single" w:sz="4" w:space="0" w:color="000000"/>
              <w:right w:val="single" w:sz="4" w:space="0" w:color="000000"/>
            </w:tcBorders>
          </w:tcPr>
          <w:p w14:paraId="0C07E534" w14:textId="19DDCC9F" w:rsidR="00AB2DF3" w:rsidRDefault="00E43CA6" w:rsidP="00CB7FB2">
            <w:pPr>
              <w:spacing w:line="259" w:lineRule="auto"/>
            </w:pPr>
            <w:r>
              <w:t>299</w:t>
            </w:r>
            <w:r w:rsidR="00AB2DF3">
              <w:t xml:space="preserve"> points </w:t>
            </w:r>
          </w:p>
        </w:tc>
      </w:tr>
      <w:tr w:rsidR="00AB2DF3" w14:paraId="6BA26C5A" w14:textId="77777777" w:rsidTr="00CB0514">
        <w:trPr>
          <w:trHeight w:val="1352"/>
        </w:trPr>
        <w:tc>
          <w:tcPr>
            <w:tcW w:w="2482" w:type="dxa"/>
            <w:tcBorders>
              <w:top w:val="single" w:sz="4" w:space="0" w:color="000000"/>
              <w:left w:val="single" w:sz="4" w:space="0" w:color="000000"/>
              <w:bottom w:val="single" w:sz="4" w:space="0" w:color="000000"/>
              <w:right w:val="single" w:sz="4" w:space="0" w:color="000000"/>
            </w:tcBorders>
          </w:tcPr>
          <w:p w14:paraId="1BCF8E7B" w14:textId="77777777" w:rsidR="00AB2DF3" w:rsidRDefault="00AB2DF3" w:rsidP="00CB7FB2">
            <w:pPr>
              <w:spacing w:line="259" w:lineRule="auto"/>
              <w:ind w:left="1"/>
            </w:pPr>
            <w:r>
              <w:t xml:space="preserve">Reading Responses </w:t>
            </w:r>
          </w:p>
        </w:tc>
        <w:tc>
          <w:tcPr>
            <w:tcW w:w="4988" w:type="dxa"/>
            <w:tcBorders>
              <w:top w:val="single" w:sz="4" w:space="0" w:color="000000"/>
              <w:left w:val="single" w:sz="4" w:space="0" w:color="000000"/>
              <w:bottom w:val="single" w:sz="4" w:space="0" w:color="000000"/>
              <w:right w:val="single" w:sz="4" w:space="0" w:color="000000"/>
            </w:tcBorders>
          </w:tcPr>
          <w:p w14:paraId="0499C44D" w14:textId="04CB7B2E" w:rsidR="00AB2DF3" w:rsidRDefault="00AB2DF3" w:rsidP="00CB7FB2">
            <w:pPr>
              <w:spacing w:line="259" w:lineRule="auto"/>
              <w:ind w:right="6"/>
            </w:pPr>
            <w:r>
              <w:t>Students will answer questions responding to 10 assigned readings over the course of the semester (25</w:t>
            </w:r>
            <w:r w:rsidR="00091A91">
              <w:t>-30</w:t>
            </w:r>
            <w:r>
              <w:t xml:space="preserve"> points possible for each). Students will be provided with a PDF, website link, or hard copy of each of the assigned readings.</w:t>
            </w:r>
          </w:p>
        </w:tc>
        <w:tc>
          <w:tcPr>
            <w:tcW w:w="2516" w:type="dxa"/>
            <w:tcBorders>
              <w:top w:val="single" w:sz="4" w:space="0" w:color="000000"/>
              <w:left w:val="single" w:sz="4" w:space="0" w:color="000000"/>
              <w:bottom w:val="single" w:sz="4" w:space="0" w:color="000000"/>
              <w:right w:val="single" w:sz="4" w:space="0" w:color="000000"/>
            </w:tcBorders>
          </w:tcPr>
          <w:p w14:paraId="1A0C799E" w14:textId="08782166" w:rsidR="00AB2DF3" w:rsidRDefault="00E43CA6" w:rsidP="00CB7FB2">
            <w:pPr>
              <w:spacing w:line="259" w:lineRule="auto"/>
            </w:pPr>
            <w:r>
              <w:t>275</w:t>
            </w:r>
            <w:r w:rsidR="00AB2DF3">
              <w:t xml:space="preserve"> points </w:t>
            </w:r>
          </w:p>
        </w:tc>
      </w:tr>
      <w:tr w:rsidR="00AB2DF3" w14:paraId="1D72C10E" w14:textId="77777777" w:rsidTr="00CB0514">
        <w:trPr>
          <w:trHeight w:val="1085"/>
        </w:trPr>
        <w:tc>
          <w:tcPr>
            <w:tcW w:w="2482" w:type="dxa"/>
            <w:tcBorders>
              <w:top w:val="single" w:sz="4" w:space="0" w:color="000000"/>
              <w:left w:val="single" w:sz="4" w:space="0" w:color="000000"/>
              <w:bottom w:val="single" w:sz="4" w:space="0" w:color="000000"/>
              <w:right w:val="single" w:sz="4" w:space="0" w:color="000000"/>
            </w:tcBorders>
          </w:tcPr>
          <w:p w14:paraId="51239D40" w14:textId="0986F9A7" w:rsidR="00AB2DF3" w:rsidRDefault="00AB2DF3" w:rsidP="00CB7FB2">
            <w:pPr>
              <w:spacing w:line="259" w:lineRule="auto"/>
              <w:ind w:left="1"/>
            </w:pPr>
            <w:r>
              <w:t>Cultural Report</w:t>
            </w:r>
          </w:p>
        </w:tc>
        <w:tc>
          <w:tcPr>
            <w:tcW w:w="4988" w:type="dxa"/>
            <w:tcBorders>
              <w:top w:val="single" w:sz="4" w:space="0" w:color="000000"/>
              <w:left w:val="single" w:sz="4" w:space="0" w:color="000000"/>
              <w:bottom w:val="single" w:sz="4" w:space="0" w:color="000000"/>
              <w:right w:val="single" w:sz="4" w:space="0" w:color="000000"/>
            </w:tcBorders>
          </w:tcPr>
          <w:p w14:paraId="3089E686" w14:textId="77777777" w:rsidR="00AB2DF3" w:rsidRDefault="00AB2DF3" w:rsidP="00CB7FB2">
            <w:pPr>
              <w:spacing w:line="259" w:lineRule="auto"/>
            </w:pPr>
            <w:r>
              <w:t xml:space="preserve">Students will </w:t>
            </w:r>
            <w:r w:rsidR="005E6742">
              <w:t xml:space="preserve">complete research on one visual artist and one literary artist. Their reports will take the form of resumes for these historical figures. </w:t>
            </w:r>
            <w:r>
              <w:t xml:space="preserve"> </w:t>
            </w:r>
          </w:p>
          <w:p w14:paraId="5D53D970" w14:textId="77777777" w:rsidR="00AC3BA9" w:rsidRDefault="00AC3BA9" w:rsidP="00CB7FB2">
            <w:pPr>
              <w:spacing w:line="259" w:lineRule="auto"/>
            </w:pPr>
          </w:p>
          <w:p w14:paraId="5E547119" w14:textId="12ED23ED" w:rsidR="00AC3BA9" w:rsidRPr="00AC3BA9" w:rsidRDefault="00AC3BA9" w:rsidP="00CB7FB2">
            <w:pPr>
              <w:spacing w:line="259" w:lineRule="auto"/>
              <w:rPr>
                <w:b/>
                <w:bCs/>
              </w:rPr>
            </w:pPr>
            <w:r w:rsidRPr="00AC3BA9">
              <w:rPr>
                <w:b/>
                <w:bCs/>
              </w:rPr>
              <w:t xml:space="preserve">Optional: Students that complete the game-based learning assignment only need to submit one of the </w:t>
            </w:r>
            <w:r w:rsidRPr="00AC3BA9">
              <w:rPr>
                <w:b/>
                <w:bCs/>
              </w:rPr>
              <w:lastRenderedPageBreak/>
              <w:t>two reports above (either visual artist or literary artist).</w:t>
            </w:r>
          </w:p>
        </w:tc>
        <w:tc>
          <w:tcPr>
            <w:tcW w:w="2516" w:type="dxa"/>
            <w:tcBorders>
              <w:top w:val="single" w:sz="4" w:space="0" w:color="000000"/>
              <w:left w:val="single" w:sz="4" w:space="0" w:color="000000"/>
              <w:bottom w:val="single" w:sz="4" w:space="0" w:color="000000"/>
              <w:right w:val="single" w:sz="4" w:space="0" w:color="000000"/>
            </w:tcBorders>
          </w:tcPr>
          <w:p w14:paraId="6883A58B" w14:textId="77777777" w:rsidR="00AB2DF3" w:rsidRDefault="00AB2DF3" w:rsidP="00CB7FB2">
            <w:pPr>
              <w:spacing w:line="259" w:lineRule="auto"/>
            </w:pPr>
            <w:r>
              <w:lastRenderedPageBreak/>
              <w:t xml:space="preserve">150 points </w:t>
            </w:r>
          </w:p>
        </w:tc>
      </w:tr>
      <w:tr w:rsidR="00AB2DF3" w14:paraId="59052945" w14:textId="77777777" w:rsidTr="00CB0514">
        <w:trPr>
          <w:trHeight w:val="1039"/>
        </w:trPr>
        <w:tc>
          <w:tcPr>
            <w:tcW w:w="2482" w:type="dxa"/>
            <w:tcBorders>
              <w:top w:val="single" w:sz="4" w:space="0" w:color="000000"/>
              <w:left w:val="single" w:sz="4" w:space="0" w:color="000000"/>
              <w:bottom w:val="single" w:sz="4" w:space="0" w:color="000000"/>
              <w:right w:val="single" w:sz="4" w:space="0" w:color="000000"/>
            </w:tcBorders>
          </w:tcPr>
          <w:p w14:paraId="33B7FB43" w14:textId="77777777" w:rsidR="00AB2DF3" w:rsidRDefault="00AB2DF3" w:rsidP="00CB7FB2">
            <w:pPr>
              <w:spacing w:line="259" w:lineRule="auto"/>
              <w:ind w:left="1"/>
            </w:pPr>
            <w:r>
              <w:t xml:space="preserve">Midterm Exam </w:t>
            </w:r>
          </w:p>
        </w:tc>
        <w:tc>
          <w:tcPr>
            <w:tcW w:w="4988" w:type="dxa"/>
            <w:tcBorders>
              <w:top w:val="single" w:sz="4" w:space="0" w:color="000000"/>
              <w:left w:val="single" w:sz="4" w:space="0" w:color="000000"/>
              <w:bottom w:val="single" w:sz="4" w:space="0" w:color="000000"/>
              <w:right w:val="single" w:sz="4" w:space="0" w:color="000000"/>
            </w:tcBorders>
          </w:tcPr>
          <w:p w14:paraId="342F10EF" w14:textId="72FF4231" w:rsidR="00AB2DF3" w:rsidRDefault="00AB2DF3" w:rsidP="00CB7FB2">
            <w:pPr>
              <w:spacing w:line="259" w:lineRule="auto"/>
            </w:pPr>
            <w:r>
              <w:t xml:space="preserve">The midterm exam will consist of a combination of fill-in-the-blank, multiple choice, </w:t>
            </w:r>
            <w:r w:rsidR="0032276A">
              <w:t xml:space="preserve">matching, </w:t>
            </w:r>
            <w:r>
              <w:t xml:space="preserve">and short essay questions.  </w:t>
            </w:r>
          </w:p>
        </w:tc>
        <w:tc>
          <w:tcPr>
            <w:tcW w:w="2516" w:type="dxa"/>
            <w:tcBorders>
              <w:top w:val="single" w:sz="4" w:space="0" w:color="000000"/>
              <w:left w:val="single" w:sz="4" w:space="0" w:color="000000"/>
              <w:bottom w:val="single" w:sz="4" w:space="0" w:color="000000"/>
              <w:right w:val="single" w:sz="4" w:space="0" w:color="000000"/>
            </w:tcBorders>
          </w:tcPr>
          <w:p w14:paraId="0CA96144" w14:textId="1259DCF6" w:rsidR="00AB2DF3" w:rsidRDefault="00AB2DF3" w:rsidP="00CB7FB2">
            <w:pPr>
              <w:spacing w:line="259" w:lineRule="auto"/>
            </w:pPr>
            <w:r>
              <w:t>12</w:t>
            </w:r>
            <w:r w:rsidR="00E43CA6">
              <w:t>6</w:t>
            </w:r>
            <w:r>
              <w:t xml:space="preserve"> points </w:t>
            </w:r>
          </w:p>
        </w:tc>
      </w:tr>
      <w:tr w:rsidR="00AB2DF3" w14:paraId="51E1AE8F" w14:textId="77777777" w:rsidTr="00CB0514">
        <w:trPr>
          <w:trHeight w:val="1039"/>
        </w:trPr>
        <w:tc>
          <w:tcPr>
            <w:tcW w:w="2482" w:type="dxa"/>
            <w:tcBorders>
              <w:top w:val="single" w:sz="4" w:space="0" w:color="000000"/>
              <w:left w:val="single" w:sz="4" w:space="0" w:color="000000"/>
              <w:bottom w:val="single" w:sz="4" w:space="0" w:color="000000"/>
              <w:right w:val="single" w:sz="4" w:space="0" w:color="000000"/>
            </w:tcBorders>
            <w:vAlign w:val="bottom"/>
          </w:tcPr>
          <w:p w14:paraId="360D256B" w14:textId="77777777" w:rsidR="00AB2DF3" w:rsidRDefault="00AB2DF3" w:rsidP="00CB7FB2">
            <w:pPr>
              <w:spacing w:after="541" w:line="259" w:lineRule="auto"/>
              <w:ind w:left="1"/>
            </w:pPr>
            <w:r>
              <w:t xml:space="preserve">Final Exam </w:t>
            </w:r>
          </w:p>
          <w:p w14:paraId="31613C2F" w14:textId="77777777" w:rsidR="00AB2DF3" w:rsidRDefault="00AB2DF3" w:rsidP="00CB7FB2">
            <w:pPr>
              <w:spacing w:line="259" w:lineRule="auto"/>
              <w:ind w:left="1"/>
            </w:pPr>
            <w:r>
              <w:t xml:space="preserve"> </w:t>
            </w:r>
          </w:p>
        </w:tc>
        <w:tc>
          <w:tcPr>
            <w:tcW w:w="4988" w:type="dxa"/>
            <w:tcBorders>
              <w:top w:val="single" w:sz="4" w:space="0" w:color="000000"/>
              <w:left w:val="single" w:sz="4" w:space="0" w:color="000000"/>
              <w:bottom w:val="single" w:sz="4" w:space="0" w:color="000000"/>
              <w:right w:val="single" w:sz="4" w:space="0" w:color="000000"/>
            </w:tcBorders>
          </w:tcPr>
          <w:p w14:paraId="7A4EA765" w14:textId="0F27EF79" w:rsidR="00AB2DF3" w:rsidRDefault="00AB2DF3" w:rsidP="00CB7FB2">
            <w:pPr>
              <w:spacing w:line="259" w:lineRule="auto"/>
              <w:ind w:right="29"/>
            </w:pPr>
            <w:r>
              <w:t xml:space="preserve">The final exam will consist of a combination of fill-in the-blank, multiple choice, </w:t>
            </w:r>
            <w:r w:rsidR="0032276A">
              <w:t xml:space="preserve">matching, </w:t>
            </w:r>
            <w:r>
              <w:t xml:space="preserve">and short essay questions. </w:t>
            </w:r>
          </w:p>
        </w:tc>
        <w:tc>
          <w:tcPr>
            <w:tcW w:w="2516" w:type="dxa"/>
            <w:tcBorders>
              <w:top w:val="single" w:sz="4" w:space="0" w:color="000000"/>
              <w:left w:val="single" w:sz="4" w:space="0" w:color="000000"/>
              <w:bottom w:val="single" w:sz="4" w:space="0" w:color="000000"/>
              <w:right w:val="single" w:sz="4" w:space="0" w:color="000000"/>
            </w:tcBorders>
          </w:tcPr>
          <w:p w14:paraId="3678C31B" w14:textId="7604905E" w:rsidR="00AB2DF3" w:rsidRDefault="00AB2DF3" w:rsidP="00CB7FB2">
            <w:pPr>
              <w:spacing w:line="259" w:lineRule="auto"/>
            </w:pPr>
            <w:r>
              <w:t>1</w:t>
            </w:r>
            <w:r w:rsidR="00801A36">
              <w:t>50</w:t>
            </w:r>
            <w:r>
              <w:t xml:space="preserve"> points</w:t>
            </w:r>
          </w:p>
        </w:tc>
      </w:tr>
      <w:tr w:rsidR="00AB2DF3" w14:paraId="6627F2D9" w14:textId="77777777" w:rsidTr="00CB0514">
        <w:trPr>
          <w:trHeight w:val="568"/>
        </w:trPr>
        <w:tc>
          <w:tcPr>
            <w:tcW w:w="2482" w:type="dxa"/>
            <w:tcBorders>
              <w:top w:val="single" w:sz="4" w:space="0" w:color="000000"/>
              <w:left w:val="single" w:sz="4" w:space="0" w:color="000000"/>
              <w:bottom w:val="single" w:sz="4" w:space="0" w:color="000000"/>
              <w:right w:val="single" w:sz="4" w:space="0" w:color="000000"/>
            </w:tcBorders>
          </w:tcPr>
          <w:p w14:paraId="59F2964A" w14:textId="77777777" w:rsidR="00AB2DF3" w:rsidRDefault="00AB2DF3" w:rsidP="00CB7FB2">
            <w:pPr>
              <w:spacing w:after="160" w:line="259" w:lineRule="auto"/>
            </w:pPr>
          </w:p>
        </w:tc>
        <w:tc>
          <w:tcPr>
            <w:tcW w:w="4988" w:type="dxa"/>
            <w:tcBorders>
              <w:top w:val="single" w:sz="4" w:space="0" w:color="000000"/>
              <w:left w:val="single" w:sz="4" w:space="0" w:color="000000"/>
              <w:bottom w:val="single" w:sz="4" w:space="0" w:color="000000"/>
              <w:right w:val="single" w:sz="4" w:space="0" w:color="000000"/>
            </w:tcBorders>
          </w:tcPr>
          <w:p w14:paraId="4A7C75C4" w14:textId="77777777" w:rsidR="00AB2DF3" w:rsidRDefault="00AB2DF3" w:rsidP="00CB7FB2">
            <w:pPr>
              <w:spacing w:line="259" w:lineRule="auto"/>
              <w:ind w:right="51"/>
              <w:jc w:val="right"/>
            </w:pPr>
            <w:r>
              <w:t xml:space="preserve">Total Points </w:t>
            </w:r>
          </w:p>
        </w:tc>
        <w:tc>
          <w:tcPr>
            <w:tcW w:w="2516" w:type="dxa"/>
            <w:tcBorders>
              <w:top w:val="single" w:sz="4" w:space="0" w:color="000000"/>
              <w:left w:val="single" w:sz="4" w:space="0" w:color="000000"/>
              <w:bottom w:val="single" w:sz="4" w:space="0" w:color="000000"/>
              <w:right w:val="single" w:sz="4" w:space="0" w:color="000000"/>
            </w:tcBorders>
          </w:tcPr>
          <w:p w14:paraId="23BEB4B9" w14:textId="77777777" w:rsidR="00AB2DF3" w:rsidRDefault="00AB2DF3" w:rsidP="00CB7FB2">
            <w:pPr>
              <w:spacing w:line="259" w:lineRule="auto"/>
            </w:pPr>
            <w:r>
              <w:t xml:space="preserve">1000 points </w:t>
            </w:r>
          </w:p>
        </w:tc>
      </w:tr>
    </w:tbl>
    <w:p w14:paraId="2E1CA641" w14:textId="77777777" w:rsidR="00AB2DF3" w:rsidRPr="005217E1" w:rsidRDefault="00AB2DF3" w:rsidP="0076255C"/>
    <w:p w14:paraId="01F4E6E1" w14:textId="77777777" w:rsidR="0076255C" w:rsidRPr="00FF02BA" w:rsidRDefault="0076255C" w:rsidP="0076255C">
      <w:pPr>
        <w:pStyle w:val="Heading1"/>
      </w:pPr>
      <w:r w:rsidRPr="00FF02BA">
        <w:t>Course Calendar:</w:t>
      </w:r>
    </w:p>
    <w:tbl>
      <w:tblPr>
        <w:tblStyle w:val="TableGrid0"/>
        <w:tblW w:w="9985" w:type="dxa"/>
        <w:tblInd w:w="5" w:type="dxa"/>
        <w:tblCellMar>
          <w:top w:w="42" w:type="dxa"/>
          <w:left w:w="107" w:type="dxa"/>
          <w:right w:w="15" w:type="dxa"/>
        </w:tblCellMar>
        <w:tblLook w:val="04A0" w:firstRow="1" w:lastRow="0" w:firstColumn="1" w:lastColumn="0" w:noHBand="0" w:noVBand="1"/>
      </w:tblPr>
      <w:tblGrid>
        <w:gridCol w:w="650"/>
        <w:gridCol w:w="1325"/>
        <w:gridCol w:w="5040"/>
        <w:gridCol w:w="2970"/>
      </w:tblGrid>
      <w:tr w:rsidR="004E5BD6" w14:paraId="49308CF8" w14:textId="77777777" w:rsidTr="00CB0514">
        <w:trPr>
          <w:trHeight w:val="469"/>
        </w:trPr>
        <w:tc>
          <w:tcPr>
            <w:tcW w:w="650" w:type="dxa"/>
            <w:tcBorders>
              <w:top w:val="nil"/>
              <w:left w:val="nil"/>
              <w:bottom w:val="nil"/>
              <w:right w:val="nil"/>
            </w:tcBorders>
            <w:shd w:val="clear" w:color="auto" w:fill="000000"/>
          </w:tcPr>
          <w:p w14:paraId="2E9F9BB8" w14:textId="77777777" w:rsidR="004E5BD6" w:rsidRDefault="004E5BD6" w:rsidP="00CB7FB2">
            <w:pPr>
              <w:spacing w:line="259" w:lineRule="auto"/>
              <w:ind w:left="1"/>
            </w:pPr>
            <w:r>
              <w:rPr>
                <w:rFonts w:ascii="Calibri" w:eastAsia="Calibri" w:hAnsi="Calibri" w:cs="Calibri"/>
                <w:b/>
                <w:color w:val="FFFFFF"/>
              </w:rPr>
              <w:t xml:space="preserve">Week </w:t>
            </w:r>
          </w:p>
        </w:tc>
        <w:tc>
          <w:tcPr>
            <w:tcW w:w="1325" w:type="dxa"/>
            <w:tcBorders>
              <w:top w:val="nil"/>
              <w:left w:val="nil"/>
              <w:bottom w:val="nil"/>
              <w:right w:val="nil"/>
            </w:tcBorders>
            <w:shd w:val="clear" w:color="auto" w:fill="000000"/>
          </w:tcPr>
          <w:p w14:paraId="3C25AF78" w14:textId="77777777" w:rsidR="004E5BD6" w:rsidRDefault="004E5BD6" w:rsidP="00CB7FB2">
            <w:pPr>
              <w:spacing w:line="259" w:lineRule="auto"/>
              <w:ind w:left="1"/>
            </w:pPr>
            <w:r>
              <w:rPr>
                <w:rFonts w:ascii="Calibri" w:eastAsia="Calibri" w:hAnsi="Calibri" w:cs="Calibri"/>
                <w:b/>
                <w:color w:val="FFFFFF"/>
              </w:rPr>
              <w:t xml:space="preserve">Days </w:t>
            </w:r>
          </w:p>
        </w:tc>
        <w:tc>
          <w:tcPr>
            <w:tcW w:w="5040" w:type="dxa"/>
            <w:tcBorders>
              <w:top w:val="nil"/>
              <w:left w:val="nil"/>
              <w:bottom w:val="nil"/>
              <w:right w:val="nil"/>
            </w:tcBorders>
            <w:shd w:val="clear" w:color="auto" w:fill="000000"/>
          </w:tcPr>
          <w:p w14:paraId="0CC96F54" w14:textId="77777777" w:rsidR="004E5BD6" w:rsidRDefault="004E5BD6" w:rsidP="00CB7FB2">
            <w:pPr>
              <w:spacing w:line="259" w:lineRule="auto"/>
            </w:pPr>
            <w:r>
              <w:rPr>
                <w:rFonts w:ascii="Calibri" w:eastAsia="Calibri" w:hAnsi="Calibri" w:cs="Calibri"/>
                <w:b/>
                <w:color w:val="FFFFFF"/>
              </w:rPr>
              <w:t xml:space="preserve">Objectives &amp; Reading Assignments </w:t>
            </w:r>
          </w:p>
        </w:tc>
        <w:tc>
          <w:tcPr>
            <w:tcW w:w="2970" w:type="dxa"/>
            <w:tcBorders>
              <w:top w:val="nil"/>
              <w:left w:val="nil"/>
              <w:bottom w:val="nil"/>
              <w:right w:val="nil"/>
            </w:tcBorders>
            <w:shd w:val="clear" w:color="auto" w:fill="000000"/>
          </w:tcPr>
          <w:p w14:paraId="26C0B01A" w14:textId="77777777" w:rsidR="004E5BD6" w:rsidRDefault="004E5BD6" w:rsidP="00CB7FB2">
            <w:pPr>
              <w:spacing w:line="259" w:lineRule="auto"/>
              <w:ind w:left="1"/>
            </w:pPr>
            <w:r>
              <w:rPr>
                <w:rFonts w:ascii="Calibri" w:eastAsia="Calibri" w:hAnsi="Calibri" w:cs="Calibri"/>
                <w:b/>
                <w:color w:val="FFFFFF"/>
              </w:rPr>
              <w:t xml:space="preserve">Quizzes, Items Due </w:t>
            </w:r>
          </w:p>
        </w:tc>
      </w:tr>
      <w:tr w:rsidR="004E5BD6" w14:paraId="3843613A" w14:textId="77777777" w:rsidTr="00CB0514">
        <w:trPr>
          <w:trHeight w:val="1110"/>
        </w:trPr>
        <w:tc>
          <w:tcPr>
            <w:tcW w:w="650" w:type="dxa"/>
            <w:tcBorders>
              <w:top w:val="nil"/>
              <w:left w:val="single" w:sz="4" w:space="0" w:color="666666"/>
              <w:bottom w:val="single" w:sz="4" w:space="0" w:color="666666"/>
              <w:right w:val="single" w:sz="4" w:space="0" w:color="666666"/>
            </w:tcBorders>
            <w:shd w:val="clear" w:color="auto" w:fill="CCCCCC"/>
          </w:tcPr>
          <w:p w14:paraId="669CD06C" w14:textId="72A5750A" w:rsidR="004E5BD6" w:rsidRDefault="004E5BD6" w:rsidP="00C919E9">
            <w:pPr>
              <w:spacing w:line="259" w:lineRule="auto"/>
              <w:ind w:left="1"/>
              <w:jc w:val="center"/>
            </w:pPr>
            <w:r>
              <w:rPr>
                <w:rFonts w:ascii="Calibri" w:eastAsia="Calibri" w:hAnsi="Calibri" w:cs="Calibri"/>
                <w:b/>
              </w:rPr>
              <w:t>1</w:t>
            </w:r>
          </w:p>
        </w:tc>
        <w:tc>
          <w:tcPr>
            <w:tcW w:w="1325" w:type="dxa"/>
            <w:tcBorders>
              <w:top w:val="nil"/>
              <w:left w:val="single" w:sz="4" w:space="0" w:color="666666"/>
              <w:bottom w:val="single" w:sz="4" w:space="0" w:color="666666"/>
              <w:right w:val="single" w:sz="4" w:space="0" w:color="666666"/>
            </w:tcBorders>
            <w:shd w:val="clear" w:color="auto" w:fill="CCCCCC"/>
          </w:tcPr>
          <w:p w14:paraId="4BB53329" w14:textId="2DF7296E" w:rsidR="004E5BD6" w:rsidRDefault="00776F1D" w:rsidP="00CB7FB2">
            <w:pPr>
              <w:spacing w:line="259" w:lineRule="auto"/>
              <w:ind w:left="1"/>
            </w:pPr>
            <w:r>
              <w:t>8/23 – 8/30</w:t>
            </w:r>
          </w:p>
        </w:tc>
        <w:tc>
          <w:tcPr>
            <w:tcW w:w="5040" w:type="dxa"/>
            <w:tcBorders>
              <w:top w:val="nil"/>
              <w:left w:val="single" w:sz="4" w:space="0" w:color="666666"/>
              <w:bottom w:val="single" w:sz="4" w:space="0" w:color="666666"/>
              <w:right w:val="single" w:sz="4" w:space="0" w:color="666666"/>
            </w:tcBorders>
            <w:shd w:val="clear" w:color="auto" w:fill="CCCCCC"/>
          </w:tcPr>
          <w:p w14:paraId="3FBC314B" w14:textId="77777777" w:rsidR="004E5BD6" w:rsidRDefault="004E5BD6" w:rsidP="00273447">
            <w:pPr>
              <w:spacing w:after="160" w:line="259" w:lineRule="auto"/>
            </w:pPr>
            <w:r>
              <w:t>Introduction to the Course; The Ancient World</w:t>
            </w:r>
          </w:p>
          <w:p w14:paraId="69CCAFA2" w14:textId="0C915D7D" w:rsidR="00CB0514" w:rsidRDefault="00CB0514" w:rsidP="00273447">
            <w:pPr>
              <w:spacing w:after="160" w:line="259" w:lineRule="auto"/>
            </w:pPr>
          </w:p>
        </w:tc>
        <w:tc>
          <w:tcPr>
            <w:tcW w:w="2970" w:type="dxa"/>
            <w:tcBorders>
              <w:top w:val="nil"/>
              <w:left w:val="single" w:sz="4" w:space="0" w:color="666666"/>
              <w:bottom w:val="single" w:sz="4" w:space="0" w:color="666666"/>
              <w:right w:val="single" w:sz="4" w:space="0" w:color="666666"/>
            </w:tcBorders>
            <w:shd w:val="clear" w:color="auto" w:fill="CCCCCC"/>
          </w:tcPr>
          <w:p w14:paraId="6C7AC21B" w14:textId="0DB3F0C4" w:rsidR="004E5BD6" w:rsidRPr="00CB0514" w:rsidRDefault="004E5BD6" w:rsidP="00CB0514">
            <w:pPr>
              <w:pStyle w:val="ListParagraph"/>
              <w:numPr>
                <w:ilvl w:val="0"/>
                <w:numId w:val="4"/>
              </w:numPr>
              <w:spacing w:after="1"/>
              <w:rPr>
                <w:sz w:val="22"/>
                <w:szCs w:val="22"/>
              </w:rPr>
            </w:pPr>
            <w:r w:rsidRPr="00CB0514">
              <w:rPr>
                <w:sz w:val="22"/>
                <w:szCs w:val="22"/>
              </w:rPr>
              <w:t>Introduce Yourself</w:t>
            </w:r>
            <w:r w:rsidR="00CB0514" w:rsidRPr="00CB0514">
              <w:rPr>
                <w:sz w:val="22"/>
                <w:szCs w:val="22"/>
              </w:rPr>
              <w:t xml:space="preserve"> Discussion Post</w:t>
            </w:r>
            <w:r w:rsidRPr="00CB0514">
              <w:rPr>
                <w:sz w:val="22"/>
                <w:szCs w:val="22"/>
              </w:rPr>
              <w:t xml:space="preserve"> </w:t>
            </w:r>
          </w:p>
          <w:p w14:paraId="03F36F38" w14:textId="4B283963" w:rsidR="00273447" w:rsidRPr="00CB0514" w:rsidRDefault="004E5BD6" w:rsidP="00CB0514">
            <w:pPr>
              <w:pStyle w:val="ListParagraph"/>
              <w:numPr>
                <w:ilvl w:val="0"/>
                <w:numId w:val="4"/>
              </w:numPr>
              <w:rPr>
                <w:sz w:val="22"/>
                <w:szCs w:val="22"/>
              </w:rPr>
            </w:pPr>
            <w:r w:rsidRPr="00CB0514">
              <w:rPr>
                <w:sz w:val="22"/>
                <w:szCs w:val="22"/>
              </w:rPr>
              <w:t>Qui</w:t>
            </w:r>
            <w:r w:rsidR="00273447" w:rsidRPr="00CB0514">
              <w:rPr>
                <w:sz w:val="22"/>
                <w:szCs w:val="22"/>
              </w:rPr>
              <w:t>z</w:t>
            </w:r>
            <w:r w:rsidRPr="00CB0514">
              <w:rPr>
                <w:sz w:val="22"/>
                <w:szCs w:val="22"/>
              </w:rPr>
              <w:t xml:space="preserve"> 1</w:t>
            </w:r>
          </w:p>
          <w:p w14:paraId="2CFE710A" w14:textId="39265E19" w:rsidR="004E5BD6" w:rsidRDefault="004E5BD6" w:rsidP="00CB7FB2">
            <w:pPr>
              <w:spacing w:line="259" w:lineRule="auto"/>
              <w:ind w:left="1"/>
            </w:pPr>
          </w:p>
        </w:tc>
      </w:tr>
      <w:tr w:rsidR="00273447" w14:paraId="67D680B3" w14:textId="77777777" w:rsidTr="00CB0514">
        <w:trPr>
          <w:trHeight w:val="1354"/>
        </w:trPr>
        <w:tc>
          <w:tcPr>
            <w:tcW w:w="650" w:type="dxa"/>
            <w:tcBorders>
              <w:top w:val="nil"/>
              <w:left w:val="single" w:sz="4" w:space="0" w:color="666666"/>
              <w:bottom w:val="single" w:sz="4" w:space="0" w:color="666666"/>
              <w:right w:val="single" w:sz="4" w:space="0" w:color="666666"/>
            </w:tcBorders>
            <w:shd w:val="clear" w:color="auto" w:fill="FFFFFF" w:themeFill="background1"/>
          </w:tcPr>
          <w:p w14:paraId="28F1826A" w14:textId="2B144C90" w:rsidR="00273447" w:rsidRDefault="00273447" w:rsidP="00C919E9">
            <w:pPr>
              <w:ind w:left="1"/>
              <w:jc w:val="center"/>
              <w:rPr>
                <w:rFonts w:ascii="Calibri" w:eastAsia="Calibri" w:hAnsi="Calibri" w:cs="Calibri"/>
                <w:b/>
              </w:rPr>
            </w:pPr>
            <w:r>
              <w:rPr>
                <w:rFonts w:ascii="Calibri" w:eastAsia="Calibri" w:hAnsi="Calibri" w:cs="Calibri"/>
                <w:b/>
              </w:rPr>
              <w:t>2</w:t>
            </w:r>
          </w:p>
        </w:tc>
        <w:tc>
          <w:tcPr>
            <w:tcW w:w="1325" w:type="dxa"/>
            <w:tcBorders>
              <w:top w:val="nil"/>
              <w:left w:val="single" w:sz="4" w:space="0" w:color="666666"/>
              <w:bottom w:val="single" w:sz="4" w:space="0" w:color="666666"/>
              <w:right w:val="single" w:sz="4" w:space="0" w:color="666666"/>
            </w:tcBorders>
            <w:shd w:val="clear" w:color="auto" w:fill="FFFFFF" w:themeFill="background1"/>
          </w:tcPr>
          <w:p w14:paraId="5424F55F" w14:textId="217851E3" w:rsidR="00273447" w:rsidRDefault="00776F1D" w:rsidP="00CB7FB2">
            <w:pPr>
              <w:ind w:left="1"/>
            </w:pPr>
            <w:r>
              <w:t>8/31 – 9/6</w:t>
            </w:r>
          </w:p>
        </w:tc>
        <w:tc>
          <w:tcPr>
            <w:tcW w:w="5040" w:type="dxa"/>
            <w:tcBorders>
              <w:top w:val="nil"/>
              <w:left w:val="single" w:sz="4" w:space="0" w:color="666666"/>
              <w:bottom w:val="single" w:sz="4" w:space="0" w:color="666666"/>
              <w:right w:val="single" w:sz="4" w:space="0" w:color="666666"/>
            </w:tcBorders>
            <w:shd w:val="clear" w:color="auto" w:fill="FFFFFF" w:themeFill="background1"/>
          </w:tcPr>
          <w:p w14:paraId="5D8D73FA" w14:textId="77777777" w:rsidR="00273447" w:rsidRDefault="00273447" w:rsidP="00776F1D">
            <w:r>
              <w:t>The Ancient World</w:t>
            </w:r>
          </w:p>
          <w:p w14:paraId="24041767" w14:textId="77777777" w:rsidR="00CB0514" w:rsidRDefault="00CB0514" w:rsidP="00776F1D"/>
          <w:p w14:paraId="4C029C3D" w14:textId="77777777" w:rsidR="00CB0514" w:rsidRDefault="00CB0514" w:rsidP="00CB0514">
            <w:r w:rsidRPr="00C9642C">
              <w:rPr>
                <w:b/>
                <w:bCs/>
              </w:rPr>
              <w:t>Read:</w:t>
            </w:r>
            <w:r w:rsidRPr="00C9642C">
              <w:t xml:space="preserve"> </w:t>
            </w:r>
          </w:p>
          <w:p w14:paraId="1B30B77D" w14:textId="3CE92499" w:rsidR="00CB0514" w:rsidRPr="00C9642C" w:rsidRDefault="00CB0514" w:rsidP="00CB0514">
            <w:r w:rsidRPr="00C9642C">
              <w:t>Richard Franke. 2009. “The Power of the Humanities &amp; a Challenge to Humanists.” </w:t>
            </w:r>
            <w:r w:rsidRPr="00C9642C">
              <w:rPr>
                <w:i/>
                <w:iCs/>
              </w:rPr>
              <w:t>Daedalus</w:t>
            </w:r>
            <w:r w:rsidRPr="00C9642C">
              <w:t xml:space="preserve"> 138:13-23. </w:t>
            </w:r>
            <w:r w:rsidRPr="00C9642C">
              <w:rPr>
                <w:b/>
                <w:bCs/>
              </w:rPr>
              <w:t xml:space="preserve">A PDF of this article can be found in the Week </w:t>
            </w:r>
            <w:r w:rsidR="00763CB1">
              <w:rPr>
                <w:b/>
                <w:bCs/>
              </w:rPr>
              <w:t>2</w:t>
            </w:r>
            <w:r w:rsidRPr="00C9642C">
              <w:rPr>
                <w:b/>
                <w:bCs/>
              </w:rPr>
              <w:t xml:space="preserve"> Canvas course module.</w:t>
            </w:r>
          </w:p>
          <w:p w14:paraId="28E627B0" w14:textId="16A71CAF" w:rsidR="00CB0514" w:rsidRDefault="00CB0514" w:rsidP="00776F1D"/>
        </w:tc>
        <w:tc>
          <w:tcPr>
            <w:tcW w:w="2970" w:type="dxa"/>
            <w:tcBorders>
              <w:top w:val="nil"/>
              <w:left w:val="single" w:sz="4" w:space="0" w:color="666666"/>
              <w:bottom w:val="single" w:sz="4" w:space="0" w:color="666666"/>
              <w:right w:val="single" w:sz="4" w:space="0" w:color="666666"/>
            </w:tcBorders>
            <w:shd w:val="clear" w:color="auto" w:fill="FFFFFF" w:themeFill="background1"/>
          </w:tcPr>
          <w:p w14:paraId="75DE6EFE" w14:textId="172474BE" w:rsidR="00CB0514" w:rsidRDefault="00273447" w:rsidP="00CB0514">
            <w:pPr>
              <w:pStyle w:val="ListParagraph"/>
              <w:numPr>
                <w:ilvl w:val="0"/>
                <w:numId w:val="4"/>
              </w:numPr>
              <w:spacing w:after="1"/>
              <w:rPr>
                <w:sz w:val="22"/>
                <w:szCs w:val="22"/>
              </w:rPr>
            </w:pPr>
            <w:r w:rsidRPr="00CB0514">
              <w:rPr>
                <w:sz w:val="22"/>
                <w:szCs w:val="22"/>
              </w:rPr>
              <w:t>Quiz 2</w:t>
            </w:r>
          </w:p>
          <w:p w14:paraId="208D4D2D" w14:textId="242C6DDC" w:rsidR="00273447" w:rsidRPr="00CB0514" w:rsidRDefault="00273447" w:rsidP="00CB0514">
            <w:pPr>
              <w:pStyle w:val="ListParagraph"/>
              <w:numPr>
                <w:ilvl w:val="0"/>
                <w:numId w:val="4"/>
              </w:numPr>
              <w:spacing w:after="1"/>
              <w:rPr>
                <w:sz w:val="22"/>
                <w:szCs w:val="22"/>
              </w:rPr>
            </w:pPr>
            <w:r w:rsidRPr="00CB0514">
              <w:rPr>
                <w:sz w:val="22"/>
                <w:szCs w:val="22"/>
              </w:rPr>
              <w:t xml:space="preserve">Reading </w:t>
            </w:r>
            <w:r w:rsidRPr="00CB0514">
              <w:t>Response #1</w:t>
            </w:r>
          </w:p>
        </w:tc>
      </w:tr>
      <w:tr w:rsidR="004E5BD6" w14:paraId="5DB29169" w14:textId="77777777" w:rsidTr="00CB0514">
        <w:trPr>
          <w:trHeight w:val="155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184D24B" w14:textId="66531AD5" w:rsidR="004E5BD6" w:rsidRDefault="00273447" w:rsidP="00C919E9">
            <w:pPr>
              <w:spacing w:line="259" w:lineRule="auto"/>
              <w:ind w:left="1"/>
              <w:jc w:val="center"/>
            </w:pPr>
            <w:r>
              <w:rPr>
                <w:rFonts w:ascii="Calibri" w:eastAsia="Calibri" w:hAnsi="Calibri" w:cs="Calibri"/>
                <w:b/>
              </w:rPr>
              <w:t>3</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317AB7B" w14:textId="77F3479F" w:rsidR="004E5BD6" w:rsidRDefault="00776F1D" w:rsidP="00CB7FB2">
            <w:pPr>
              <w:spacing w:line="259" w:lineRule="auto"/>
              <w:ind w:left="1"/>
            </w:pPr>
            <w:r>
              <w:t>9/7 – 9/13</w:t>
            </w: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E320072" w14:textId="77777777" w:rsidR="00273447" w:rsidRDefault="004E5BD6" w:rsidP="00CB7FB2">
            <w:pPr>
              <w:spacing w:line="259" w:lineRule="auto"/>
            </w:pPr>
            <w:r>
              <w:t>Ancient Greece: Man is the Measure of All Things</w:t>
            </w:r>
          </w:p>
          <w:p w14:paraId="5E8A0DB0" w14:textId="1A58F823" w:rsidR="006F0C0B" w:rsidRDefault="004E5BD6" w:rsidP="00CB7FB2">
            <w:pPr>
              <w:spacing w:line="259" w:lineRule="auto"/>
            </w:pPr>
            <w:r>
              <w:t xml:space="preserve"> </w:t>
            </w: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13C0488" w14:textId="2611371E" w:rsidR="00273447" w:rsidRPr="00CB0514" w:rsidRDefault="004E5BD6" w:rsidP="00CB0514">
            <w:pPr>
              <w:pStyle w:val="ListParagraph"/>
              <w:numPr>
                <w:ilvl w:val="0"/>
                <w:numId w:val="5"/>
              </w:numPr>
              <w:rPr>
                <w:sz w:val="22"/>
                <w:szCs w:val="22"/>
              </w:rPr>
            </w:pPr>
            <w:r w:rsidRPr="00CB0514">
              <w:rPr>
                <w:sz w:val="22"/>
                <w:szCs w:val="22"/>
              </w:rPr>
              <w:t>Quiz</w:t>
            </w:r>
            <w:r w:rsidR="00273447" w:rsidRPr="00CB0514">
              <w:rPr>
                <w:sz w:val="22"/>
                <w:szCs w:val="22"/>
              </w:rPr>
              <w:t xml:space="preserve"> 3</w:t>
            </w:r>
          </w:p>
          <w:p w14:paraId="1CCC1E49" w14:textId="181799A0" w:rsidR="004E5BD6" w:rsidRDefault="004E5BD6" w:rsidP="00C02AFA">
            <w:pPr>
              <w:spacing w:line="259" w:lineRule="auto"/>
            </w:pPr>
          </w:p>
        </w:tc>
      </w:tr>
      <w:tr w:rsidR="00273447" w14:paraId="4F5713D3" w14:textId="77777777" w:rsidTr="00CB0514">
        <w:trPr>
          <w:trHeight w:val="1514"/>
        </w:trPr>
        <w:tc>
          <w:tcPr>
            <w:tcW w:w="650" w:type="dxa"/>
            <w:tcBorders>
              <w:top w:val="single" w:sz="4" w:space="0" w:color="666666"/>
              <w:left w:val="single" w:sz="4" w:space="0" w:color="666666"/>
              <w:bottom w:val="single" w:sz="4" w:space="0" w:color="666666"/>
              <w:right w:val="single" w:sz="4" w:space="0" w:color="666666"/>
            </w:tcBorders>
          </w:tcPr>
          <w:p w14:paraId="0C6A9E2A" w14:textId="1D39538B" w:rsidR="00273447" w:rsidRDefault="00273447" w:rsidP="00273447">
            <w:pPr>
              <w:ind w:left="1"/>
              <w:jc w:val="center"/>
              <w:rPr>
                <w:rFonts w:ascii="Calibri" w:eastAsia="Calibri" w:hAnsi="Calibri" w:cs="Calibri"/>
                <w:b/>
              </w:rPr>
            </w:pPr>
            <w:r>
              <w:rPr>
                <w:rFonts w:ascii="Calibri" w:eastAsia="Calibri" w:hAnsi="Calibri" w:cs="Calibri"/>
                <w:b/>
              </w:rPr>
              <w:t>4</w:t>
            </w:r>
          </w:p>
        </w:tc>
        <w:tc>
          <w:tcPr>
            <w:tcW w:w="1325" w:type="dxa"/>
            <w:tcBorders>
              <w:top w:val="single" w:sz="4" w:space="0" w:color="666666"/>
              <w:left w:val="single" w:sz="4" w:space="0" w:color="666666"/>
              <w:bottom w:val="single" w:sz="4" w:space="0" w:color="666666"/>
              <w:right w:val="single" w:sz="4" w:space="0" w:color="666666"/>
            </w:tcBorders>
          </w:tcPr>
          <w:p w14:paraId="71426508" w14:textId="4EF09CDB" w:rsidR="00273447" w:rsidRDefault="00776F1D" w:rsidP="00273447">
            <w:pPr>
              <w:ind w:left="1"/>
            </w:pPr>
            <w:r>
              <w:t>9/14 – 9/20</w:t>
            </w:r>
          </w:p>
        </w:tc>
        <w:tc>
          <w:tcPr>
            <w:tcW w:w="5040" w:type="dxa"/>
            <w:tcBorders>
              <w:top w:val="single" w:sz="4" w:space="0" w:color="666666"/>
              <w:left w:val="single" w:sz="4" w:space="0" w:color="666666"/>
              <w:bottom w:val="single" w:sz="4" w:space="0" w:color="666666"/>
              <w:right w:val="single" w:sz="4" w:space="0" w:color="666666"/>
            </w:tcBorders>
          </w:tcPr>
          <w:p w14:paraId="1B2AD174" w14:textId="32CCCC6A" w:rsidR="00273447" w:rsidRDefault="00273447" w:rsidP="00776F1D">
            <w:pPr>
              <w:spacing w:after="160" w:line="260" w:lineRule="auto"/>
            </w:pPr>
            <w:r>
              <w:t>Ancient Rome: From Republic to Empire</w:t>
            </w:r>
          </w:p>
        </w:tc>
        <w:tc>
          <w:tcPr>
            <w:tcW w:w="2970" w:type="dxa"/>
            <w:tcBorders>
              <w:top w:val="single" w:sz="4" w:space="0" w:color="666666"/>
              <w:left w:val="single" w:sz="4" w:space="0" w:color="666666"/>
              <w:bottom w:val="single" w:sz="4" w:space="0" w:color="666666"/>
              <w:right w:val="single" w:sz="4" w:space="0" w:color="666666"/>
            </w:tcBorders>
          </w:tcPr>
          <w:p w14:paraId="295EFA4A" w14:textId="29A0CBF1" w:rsidR="00273447" w:rsidRPr="00CB0514" w:rsidRDefault="00273447" w:rsidP="00CB0514">
            <w:pPr>
              <w:pStyle w:val="ListParagraph"/>
              <w:numPr>
                <w:ilvl w:val="0"/>
                <w:numId w:val="4"/>
              </w:numPr>
              <w:spacing w:after="1"/>
              <w:rPr>
                <w:sz w:val="22"/>
                <w:szCs w:val="22"/>
              </w:rPr>
            </w:pPr>
            <w:r w:rsidRPr="00CB0514">
              <w:rPr>
                <w:sz w:val="22"/>
                <w:szCs w:val="22"/>
              </w:rPr>
              <w:t>Quiz 4</w:t>
            </w:r>
          </w:p>
          <w:p w14:paraId="30848973" w14:textId="77777777" w:rsidR="00273447" w:rsidRDefault="00273447" w:rsidP="00CB0514">
            <w:pPr>
              <w:pStyle w:val="ListParagraph"/>
              <w:numPr>
                <w:ilvl w:val="0"/>
                <w:numId w:val="4"/>
              </w:numPr>
              <w:spacing w:after="1"/>
              <w:rPr>
                <w:sz w:val="22"/>
                <w:szCs w:val="22"/>
              </w:rPr>
            </w:pPr>
            <w:r w:rsidRPr="00CB0514">
              <w:rPr>
                <w:sz w:val="22"/>
                <w:szCs w:val="22"/>
              </w:rPr>
              <w:t xml:space="preserve">Greek/Etruscan/Roman </w:t>
            </w:r>
            <w:r w:rsidR="003F1DA4" w:rsidRPr="00CB0514">
              <w:rPr>
                <w:sz w:val="22"/>
                <w:szCs w:val="22"/>
              </w:rPr>
              <w:t>Temples Quiz</w:t>
            </w:r>
          </w:p>
          <w:p w14:paraId="54B21832" w14:textId="63784CD4" w:rsidR="00892F76" w:rsidRPr="00CB0514" w:rsidRDefault="00892F76" w:rsidP="00CB0514">
            <w:pPr>
              <w:pStyle w:val="ListParagraph"/>
              <w:numPr>
                <w:ilvl w:val="0"/>
                <w:numId w:val="4"/>
              </w:numPr>
              <w:spacing w:after="1"/>
              <w:rPr>
                <w:sz w:val="22"/>
                <w:szCs w:val="22"/>
              </w:rPr>
            </w:pPr>
            <w:r>
              <w:rPr>
                <w:sz w:val="22"/>
                <w:szCs w:val="22"/>
              </w:rPr>
              <w:t>Cultural Reports Topic</w:t>
            </w:r>
          </w:p>
        </w:tc>
      </w:tr>
      <w:tr w:rsidR="00273447" w14:paraId="3FA962E9" w14:textId="77777777" w:rsidTr="00CB0514">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80F43A8" w14:textId="056242E7" w:rsidR="00273447" w:rsidRDefault="00273447" w:rsidP="00273447">
            <w:pPr>
              <w:ind w:left="1"/>
              <w:jc w:val="center"/>
              <w:rPr>
                <w:rFonts w:ascii="Calibri" w:eastAsia="Calibri" w:hAnsi="Calibri" w:cs="Calibri"/>
                <w:b/>
              </w:rPr>
            </w:pPr>
            <w:r>
              <w:rPr>
                <w:rFonts w:ascii="Calibri" w:eastAsia="Calibri" w:hAnsi="Calibri" w:cs="Calibri"/>
                <w:b/>
              </w:rPr>
              <w:t>5</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CA36776" w14:textId="21E67AFC" w:rsidR="00273447" w:rsidRDefault="00776F1D" w:rsidP="00273447">
            <w:pPr>
              <w:ind w:left="1"/>
            </w:pPr>
            <w:r>
              <w:t>9/21 – 9/27</w:t>
            </w: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3C4F522" w14:textId="7E3FE984" w:rsidR="00273447" w:rsidRDefault="00273447" w:rsidP="00776F1D">
            <w:pPr>
              <w:spacing w:after="160" w:line="260" w:lineRule="auto"/>
            </w:pPr>
            <w:r>
              <w:t xml:space="preserve">Monotheism: Religions of the Book </w:t>
            </w: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5FCD5F8" w14:textId="04FC8C37" w:rsidR="00273447" w:rsidRPr="00CB0514" w:rsidRDefault="00273447" w:rsidP="00CB0514">
            <w:pPr>
              <w:pStyle w:val="ListParagraph"/>
              <w:numPr>
                <w:ilvl w:val="0"/>
                <w:numId w:val="4"/>
              </w:numPr>
              <w:spacing w:after="1"/>
              <w:rPr>
                <w:sz w:val="22"/>
                <w:szCs w:val="22"/>
              </w:rPr>
            </w:pPr>
            <w:r w:rsidRPr="00CB0514">
              <w:rPr>
                <w:sz w:val="22"/>
                <w:szCs w:val="22"/>
              </w:rPr>
              <w:t>Quiz 5</w:t>
            </w:r>
          </w:p>
        </w:tc>
      </w:tr>
      <w:tr w:rsidR="00273447" w14:paraId="7570C865" w14:textId="77777777" w:rsidTr="00CB0514">
        <w:trPr>
          <w:trHeight w:val="1350"/>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6816082" w14:textId="2EC559B1" w:rsidR="00273447" w:rsidRDefault="00273447" w:rsidP="00273447">
            <w:pPr>
              <w:spacing w:line="259" w:lineRule="auto"/>
              <w:ind w:left="1"/>
              <w:jc w:val="center"/>
            </w:pPr>
            <w:r>
              <w:rPr>
                <w:rFonts w:ascii="Calibri" w:eastAsia="Calibri" w:hAnsi="Calibri" w:cs="Calibri"/>
                <w:b/>
              </w:rPr>
              <w:lastRenderedPageBreak/>
              <w:t>6</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C601C44" w14:textId="1241CA2A" w:rsidR="00273447" w:rsidRDefault="00776F1D" w:rsidP="00273447">
            <w:pPr>
              <w:spacing w:line="259" w:lineRule="auto"/>
              <w:ind w:left="1"/>
            </w:pPr>
            <w:r>
              <w:t>9/28 – 10/4</w:t>
            </w: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E2929A8" w14:textId="54E1EA82" w:rsidR="00273447" w:rsidRDefault="00273447" w:rsidP="00273447">
            <w:pPr>
              <w:spacing w:after="160" w:line="259" w:lineRule="auto"/>
            </w:pPr>
            <w:r>
              <w:t>The Middle Ages</w:t>
            </w:r>
          </w:p>
          <w:p w14:paraId="569F9382" w14:textId="77777777" w:rsidR="00204A7E" w:rsidRDefault="00204A7E" w:rsidP="00204A7E">
            <w:pPr>
              <w:spacing w:line="260" w:lineRule="auto"/>
            </w:pPr>
            <w:r w:rsidRPr="00CA035F">
              <w:rPr>
                <w:b/>
                <w:bCs/>
              </w:rPr>
              <w:t>Read:</w:t>
            </w:r>
            <w:r w:rsidRPr="00CA035F">
              <w:t xml:space="preserve"> </w:t>
            </w:r>
          </w:p>
          <w:p w14:paraId="42EACD4D" w14:textId="77777777" w:rsidR="00204A7E" w:rsidRDefault="00204A7E" w:rsidP="00204A7E">
            <w:pPr>
              <w:spacing w:line="260" w:lineRule="auto"/>
            </w:pPr>
            <w:r w:rsidRPr="00CA035F">
              <w:t xml:space="preserve">Paula Mae </w:t>
            </w:r>
            <w:proofErr w:type="spellStart"/>
            <w:r w:rsidRPr="00CA035F">
              <w:t>Carns</w:t>
            </w:r>
            <w:proofErr w:type="spellEnd"/>
            <w:r w:rsidRPr="00CA035F">
              <w:t>. 2005. “</w:t>
            </w:r>
            <w:proofErr w:type="spellStart"/>
            <w:r w:rsidRPr="00CA035F">
              <w:t>Compilatio</w:t>
            </w:r>
            <w:proofErr w:type="spellEnd"/>
            <w:r w:rsidRPr="00CA035F">
              <w:t> in Ivory: The Composite Casket in the Metropolitan Museum.” </w:t>
            </w:r>
            <w:proofErr w:type="spellStart"/>
            <w:r w:rsidRPr="00CA035F">
              <w:rPr>
                <w:i/>
                <w:iCs/>
              </w:rPr>
              <w:t>Gesta</w:t>
            </w:r>
            <w:proofErr w:type="spellEnd"/>
            <w:r w:rsidRPr="00CA035F">
              <w:t> 44:69-88</w:t>
            </w:r>
            <w:r>
              <w:t xml:space="preserve"> </w:t>
            </w:r>
          </w:p>
          <w:p w14:paraId="44D2CC1A" w14:textId="77777777" w:rsidR="00204A7E" w:rsidRDefault="00204A7E" w:rsidP="00204A7E">
            <w:pPr>
              <w:spacing w:line="260" w:lineRule="auto"/>
            </w:pPr>
          </w:p>
          <w:p w14:paraId="65ECE612" w14:textId="77777777" w:rsidR="00204A7E" w:rsidRDefault="00204A7E" w:rsidP="00204A7E">
            <w:pPr>
              <w:spacing w:line="260" w:lineRule="auto"/>
            </w:pPr>
            <w:r w:rsidRPr="00CA035F">
              <w:t xml:space="preserve">Bojan </w:t>
            </w:r>
            <w:proofErr w:type="spellStart"/>
            <w:r w:rsidRPr="00CA035F">
              <w:t>Miljevic</w:t>
            </w:r>
            <w:proofErr w:type="spellEnd"/>
            <w:r w:rsidRPr="00CA035F">
              <w:t xml:space="preserve">. 2013. “Musical World of Hildegard of </w:t>
            </w:r>
            <w:proofErr w:type="spellStart"/>
            <w:r w:rsidRPr="00CA035F">
              <w:t>Bingen</w:t>
            </w:r>
            <w:proofErr w:type="spellEnd"/>
            <w:r w:rsidRPr="00CA035F">
              <w:t>.” </w:t>
            </w:r>
            <w:r w:rsidRPr="00CA035F">
              <w:rPr>
                <w:i/>
                <w:iCs/>
              </w:rPr>
              <w:t>New Sound </w:t>
            </w:r>
            <w:r w:rsidRPr="00CA035F">
              <w:t>42:167-182</w:t>
            </w:r>
          </w:p>
          <w:p w14:paraId="4C433E91" w14:textId="77777777" w:rsidR="00204A7E" w:rsidRDefault="00204A7E" w:rsidP="00204A7E">
            <w:pPr>
              <w:spacing w:line="260" w:lineRule="auto"/>
            </w:pPr>
          </w:p>
          <w:p w14:paraId="4AC42E72" w14:textId="77777777" w:rsidR="00204A7E" w:rsidRPr="00CA035F" w:rsidRDefault="00204A7E" w:rsidP="00204A7E">
            <w:pPr>
              <w:spacing w:line="260" w:lineRule="auto"/>
            </w:pPr>
            <w:r w:rsidRPr="00CA035F">
              <w:t xml:space="preserve">Richard Witts. 1998. “How to Make a Saint: On Interpreting Hildegard of </w:t>
            </w:r>
            <w:proofErr w:type="spellStart"/>
            <w:r w:rsidRPr="00CA035F">
              <w:t>Bingen</w:t>
            </w:r>
            <w:proofErr w:type="spellEnd"/>
            <w:r w:rsidRPr="00CA035F">
              <w:t>.” </w:t>
            </w:r>
            <w:r w:rsidRPr="00CA035F">
              <w:rPr>
                <w:i/>
                <w:iCs/>
              </w:rPr>
              <w:t>Early Music </w:t>
            </w:r>
            <w:r w:rsidRPr="00CA035F">
              <w:t>26:478-485.</w:t>
            </w:r>
          </w:p>
          <w:p w14:paraId="42DAD9D1" w14:textId="0F85DCCB" w:rsidR="00273447" w:rsidRDefault="00273447" w:rsidP="00273447">
            <w:pPr>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306D96E" w14:textId="16B14495" w:rsidR="00204A7E" w:rsidRDefault="00273447" w:rsidP="00204A7E">
            <w:pPr>
              <w:pStyle w:val="ListParagraph"/>
              <w:numPr>
                <w:ilvl w:val="0"/>
                <w:numId w:val="4"/>
              </w:numPr>
              <w:spacing w:after="1"/>
              <w:rPr>
                <w:sz w:val="22"/>
                <w:szCs w:val="22"/>
              </w:rPr>
            </w:pPr>
            <w:r w:rsidRPr="00204A7E">
              <w:rPr>
                <w:sz w:val="22"/>
                <w:szCs w:val="22"/>
              </w:rPr>
              <w:t xml:space="preserve">Quiz 6 </w:t>
            </w:r>
          </w:p>
          <w:p w14:paraId="1D038970" w14:textId="77777777" w:rsidR="00204A7E" w:rsidRDefault="00273447" w:rsidP="00204A7E">
            <w:pPr>
              <w:pStyle w:val="ListParagraph"/>
              <w:numPr>
                <w:ilvl w:val="0"/>
                <w:numId w:val="4"/>
              </w:numPr>
              <w:spacing w:after="1"/>
              <w:rPr>
                <w:sz w:val="22"/>
                <w:szCs w:val="22"/>
              </w:rPr>
            </w:pPr>
            <w:r w:rsidRPr="00204A7E">
              <w:rPr>
                <w:sz w:val="22"/>
                <w:szCs w:val="22"/>
              </w:rPr>
              <w:t>Reading Response #2</w:t>
            </w:r>
          </w:p>
          <w:p w14:paraId="25241CC7" w14:textId="462F1123" w:rsidR="00273447" w:rsidRPr="00204A7E" w:rsidRDefault="00204A7E" w:rsidP="00204A7E">
            <w:pPr>
              <w:pStyle w:val="ListParagraph"/>
              <w:numPr>
                <w:ilvl w:val="0"/>
                <w:numId w:val="4"/>
              </w:numPr>
              <w:spacing w:after="1"/>
              <w:rPr>
                <w:sz w:val="22"/>
                <w:szCs w:val="22"/>
              </w:rPr>
            </w:pPr>
            <w:r>
              <w:rPr>
                <w:sz w:val="22"/>
                <w:szCs w:val="22"/>
              </w:rPr>
              <w:t xml:space="preserve">Reading Response </w:t>
            </w:r>
            <w:r w:rsidR="00273447" w:rsidRPr="00204A7E">
              <w:rPr>
                <w:sz w:val="22"/>
                <w:szCs w:val="22"/>
              </w:rPr>
              <w:t>#3</w:t>
            </w:r>
          </w:p>
        </w:tc>
      </w:tr>
      <w:tr w:rsidR="00273447" w14:paraId="56BDE1AE" w14:textId="77777777" w:rsidTr="00CB0514">
        <w:trPr>
          <w:trHeight w:val="758"/>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1CB0F224" w14:textId="4D87C373" w:rsidR="00273447" w:rsidRDefault="00273447" w:rsidP="00273447">
            <w:pPr>
              <w:ind w:left="1"/>
              <w:jc w:val="center"/>
              <w:rPr>
                <w:rFonts w:ascii="Calibri" w:eastAsia="Calibri" w:hAnsi="Calibri" w:cs="Calibri"/>
                <w:b/>
              </w:rPr>
            </w:pPr>
            <w:r>
              <w:rPr>
                <w:rFonts w:ascii="Calibri" w:eastAsia="Calibri" w:hAnsi="Calibri" w:cs="Calibri"/>
                <w:b/>
              </w:rPr>
              <w:t>7</w:t>
            </w:r>
          </w:p>
        </w:tc>
        <w:tc>
          <w:tcPr>
            <w:tcW w:w="1325" w:type="dxa"/>
            <w:tcBorders>
              <w:top w:val="single" w:sz="4" w:space="0" w:color="666666"/>
              <w:left w:val="single" w:sz="4" w:space="0" w:color="666666"/>
              <w:bottom w:val="single" w:sz="4" w:space="0" w:color="666666"/>
              <w:right w:val="single" w:sz="4" w:space="0" w:color="666666"/>
            </w:tcBorders>
            <w:shd w:val="clear" w:color="auto" w:fill="CCCCCC"/>
          </w:tcPr>
          <w:p w14:paraId="4B460015" w14:textId="7B60A73B" w:rsidR="00273447" w:rsidRDefault="00CB0514" w:rsidP="00273447">
            <w:pPr>
              <w:ind w:left="1"/>
            </w:pPr>
            <w:r>
              <w:t>10/5 – 10/11</w:t>
            </w:r>
          </w:p>
        </w:tc>
        <w:tc>
          <w:tcPr>
            <w:tcW w:w="5040" w:type="dxa"/>
            <w:tcBorders>
              <w:top w:val="single" w:sz="4" w:space="0" w:color="666666"/>
              <w:left w:val="single" w:sz="4" w:space="0" w:color="666666"/>
              <w:bottom w:val="single" w:sz="4" w:space="0" w:color="666666"/>
              <w:right w:val="single" w:sz="4" w:space="0" w:color="666666"/>
            </w:tcBorders>
            <w:shd w:val="clear" w:color="auto" w:fill="CCCCCC"/>
          </w:tcPr>
          <w:p w14:paraId="577DF786" w14:textId="555C048A" w:rsidR="00273447" w:rsidRDefault="00273447" w:rsidP="00273447">
            <w:pPr>
              <w:spacing w:after="160" w:line="259" w:lineRule="auto"/>
            </w:pPr>
            <w:r>
              <w:t xml:space="preserve">Finish the Middle Ages; </w:t>
            </w:r>
            <w:r>
              <w:rPr>
                <w:rFonts w:ascii="Calibri" w:eastAsia="Calibri" w:hAnsi="Calibri" w:cs="Calibri"/>
                <w:b/>
              </w:rPr>
              <w:t>Midterm Exam</w:t>
            </w:r>
          </w:p>
        </w:tc>
        <w:tc>
          <w:tcPr>
            <w:tcW w:w="2970" w:type="dxa"/>
            <w:tcBorders>
              <w:top w:val="single" w:sz="4" w:space="0" w:color="666666"/>
              <w:left w:val="single" w:sz="4" w:space="0" w:color="666666"/>
              <w:bottom w:val="single" w:sz="4" w:space="0" w:color="666666"/>
              <w:right w:val="single" w:sz="4" w:space="0" w:color="666666"/>
            </w:tcBorders>
            <w:shd w:val="clear" w:color="auto" w:fill="CCCCCC"/>
          </w:tcPr>
          <w:p w14:paraId="3F6C194E" w14:textId="47B3EE5E" w:rsidR="00273447" w:rsidRPr="00204A7E" w:rsidRDefault="00273447" w:rsidP="00204A7E">
            <w:pPr>
              <w:pStyle w:val="ListParagraph"/>
              <w:numPr>
                <w:ilvl w:val="0"/>
                <w:numId w:val="4"/>
              </w:numPr>
              <w:spacing w:after="1"/>
              <w:rPr>
                <w:sz w:val="22"/>
                <w:szCs w:val="22"/>
              </w:rPr>
            </w:pPr>
            <w:r w:rsidRPr="00204A7E">
              <w:rPr>
                <w:sz w:val="22"/>
                <w:szCs w:val="22"/>
              </w:rPr>
              <w:t>Quiz 7</w:t>
            </w:r>
          </w:p>
          <w:p w14:paraId="35E03BAF" w14:textId="77777777" w:rsidR="00273447" w:rsidRPr="00204A7E" w:rsidRDefault="00273447" w:rsidP="00204A7E">
            <w:pPr>
              <w:pStyle w:val="ListParagraph"/>
              <w:numPr>
                <w:ilvl w:val="0"/>
                <w:numId w:val="4"/>
              </w:numPr>
              <w:spacing w:after="1"/>
              <w:rPr>
                <w:sz w:val="22"/>
                <w:szCs w:val="22"/>
              </w:rPr>
            </w:pPr>
            <w:r w:rsidRPr="00204A7E">
              <w:rPr>
                <w:sz w:val="22"/>
                <w:szCs w:val="22"/>
              </w:rPr>
              <w:t xml:space="preserve">Midterm Exam  </w:t>
            </w:r>
          </w:p>
          <w:p w14:paraId="168DBDFA" w14:textId="6C9F49D4" w:rsidR="00204A7E" w:rsidRDefault="00204A7E" w:rsidP="00273447">
            <w:pPr>
              <w:ind w:left="1"/>
            </w:pPr>
          </w:p>
        </w:tc>
      </w:tr>
      <w:tr w:rsidR="00273447" w14:paraId="664DCE93" w14:textId="77777777" w:rsidTr="00CB0514">
        <w:trPr>
          <w:trHeight w:val="1290"/>
        </w:trPr>
        <w:tc>
          <w:tcPr>
            <w:tcW w:w="650" w:type="dxa"/>
            <w:tcBorders>
              <w:top w:val="single" w:sz="4" w:space="0" w:color="666666"/>
              <w:left w:val="single" w:sz="4" w:space="0" w:color="666666"/>
              <w:bottom w:val="single" w:sz="4" w:space="0" w:color="666666"/>
              <w:right w:val="single" w:sz="4" w:space="0" w:color="666666"/>
            </w:tcBorders>
          </w:tcPr>
          <w:p w14:paraId="02C4D430" w14:textId="6EDFD8EB" w:rsidR="00273447" w:rsidRPr="00280F56" w:rsidRDefault="00280F56" w:rsidP="00273447">
            <w:pPr>
              <w:spacing w:line="259" w:lineRule="auto"/>
              <w:ind w:left="1"/>
              <w:jc w:val="center"/>
              <w:rPr>
                <w:b/>
                <w:bCs/>
              </w:rPr>
            </w:pPr>
            <w:r w:rsidRPr="00280F56">
              <w:rPr>
                <w:b/>
                <w:bCs/>
              </w:rPr>
              <w:t>8</w:t>
            </w:r>
          </w:p>
        </w:tc>
        <w:tc>
          <w:tcPr>
            <w:tcW w:w="1325" w:type="dxa"/>
            <w:tcBorders>
              <w:top w:val="single" w:sz="4" w:space="0" w:color="666666"/>
              <w:left w:val="single" w:sz="4" w:space="0" w:color="666666"/>
              <w:bottom w:val="single" w:sz="4" w:space="0" w:color="666666"/>
              <w:right w:val="single" w:sz="4" w:space="0" w:color="666666"/>
            </w:tcBorders>
          </w:tcPr>
          <w:p w14:paraId="101C15FE" w14:textId="1BB65CDC" w:rsidR="00273447" w:rsidRDefault="00CB0514" w:rsidP="00273447">
            <w:pPr>
              <w:spacing w:line="259" w:lineRule="auto"/>
              <w:ind w:left="1"/>
            </w:pPr>
            <w:r>
              <w:t>10/12 – 10/18</w:t>
            </w:r>
          </w:p>
        </w:tc>
        <w:tc>
          <w:tcPr>
            <w:tcW w:w="5040" w:type="dxa"/>
            <w:tcBorders>
              <w:top w:val="single" w:sz="4" w:space="0" w:color="666666"/>
              <w:left w:val="single" w:sz="4" w:space="0" w:color="666666"/>
              <w:bottom w:val="single" w:sz="4" w:space="0" w:color="666666"/>
              <w:right w:val="single" w:sz="4" w:space="0" w:color="666666"/>
            </w:tcBorders>
          </w:tcPr>
          <w:p w14:paraId="2084741D" w14:textId="29EFA624" w:rsidR="00273447" w:rsidRDefault="00273447" w:rsidP="00273447">
            <w:pPr>
              <w:spacing w:after="161" w:line="259" w:lineRule="auto"/>
            </w:pPr>
            <w:r>
              <w:t>The Renaissance in Italy</w:t>
            </w:r>
          </w:p>
          <w:p w14:paraId="5824113F" w14:textId="77777777" w:rsidR="00204A7E" w:rsidRDefault="00204A7E" w:rsidP="00204A7E">
            <w:pPr>
              <w:spacing w:after="161" w:line="259" w:lineRule="auto"/>
            </w:pPr>
            <w:r w:rsidRPr="00347D40">
              <w:rPr>
                <w:b/>
                <w:bCs/>
              </w:rPr>
              <w:t>Read:</w:t>
            </w:r>
            <w:r>
              <w:t xml:space="preserve"> </w:t>
            </w:r>
          </w:p>
          <w:p w14:paraId="7AB68908" w14:textId="642A4D30" w:rsidR="00204A7E" w:rsidRDefault="00204A7E" w:rsidP="00204A7E">
            <w:pPr>
              <w:spacing w:after="161" w:line="259" w:lineRule="auto"/>
            </w:pPr>
            <w:r w:rsidRPr="00347D40">
              <w:t xml:space="preserve">Katherine Butler. 2012. ““By Instruments her Powers </w:t>
            </w:r>
            <w:proofErr w:type="spellStart"/>
            <w:r w:rsidRPr="00347D40">
              <w:t>Appeare</w:t>
            </w:r>
            <w:proofErr w:type="spellEnd"/>
            <w:r w:rsidRPr="00347D40">
              <w:t>”: Music and Authority in the Reign of Queen Elizabeth I.” </w:t>
            </w:r>
            <w:r w:rsidRPr="00347D40">
              <w:rPr>
                <w:i/>
                <w:iCs/>
              </w:rPr>
              <w:t>Renaissance Quarterly </w:t>
            </w:r>
            <w:r w:rsidRPr="00347D40">
              <w:t>65:353-384</w:t>
            </w:r>
            <w:r>
              <w:t>.</w:t>
            </w:r>
          </w:p>
          <w:p w14:paraId="55CC3335" w14:textId="1D741989" w:rsidR="00273447" w:rsidRDefault="00273447" w:rsidP="00273447">
            <w:pPr>
              <w:spacing w:line="259" w:lineRule="auto"/>
            </w:pPr>
          </w:p>
        </w:tc>
        <w:tc>
          <w:tcPr>
            <w:tcW w:w="2970" w:type="dxa"/>
            <w:tcBorders>
              <w:top w:val="single" w:sz="4" w:space="0" w:color="666666"/>
              <w:left w:val="single" w:sz="4" w:space="0" w:color="666666"/>
              <w:bottom w:val="single" w:sz="4" w:space="0" w:color="666666"/>
              <w:right w:val="single" w:sz="4" w:space="0" w:color="666666"/>
            </w:tcBorders>
          </w:tcPr>
          <w:p w14:paraId="6465B1CE" w14:textId="77777777" w:rsidR="00204A7E" w:rsidRDefault="00273447" w:rsidP="00204A7E">
            <w:pPr>
              <w:pStyle w:val="ListParagraph"/>
              <w:numPr>
                <w:ilvl w:val="0"/>
                <w:numId w:val="4"/>
              </w:numPr>
              <w:spacing w:after="1"/>
              <w:rPr>
                <w:sz w:val="22"/>
                <w:szCs w:val="22"/>
              </w:rPr>
            </w:pPr>
            <w:r w:rsidRPr="00204A7E">
              <w:rPr>
                <w:sz w:val="22"/>
                <w:szCs w:val="22"/>
              </w:rPr>
              <w:t>Quiz</w:t>
            </w:r>
            <w:r w:rsidR="00280F56" w:rsidRPr="00204A7E">
              <w:rPr>
                <w:sz w:val="22"/>
                <w:szCs w:val="22"/>
              </w:rPr>
              <w:t xml:space="preserve"> 8</w:t>
            </w:r>
          </w:p>
          <w:p w14:paraId="37C04618" w14:textId="6BB29810" w:rsidR="00273447" w:rsidRPr="00204A7E" w:rsidRDefault="00273447" w:rsidP="00204A7E">
            <w:pPr>
              <w:pStyle w:val="ListParagraph"/>
              <w:numPr>
                <w:ilvl w:val="0"/>
                <w:numId w:val="4"/>
              </w:numPr>
              <w:spacing w:after="1"/>
              <w:rPr>
                <w:sz w:val="22"/>
                <w:szCs w:val="22"/>
              </w:rPr>
            </w:pPr>
            <w:r w:rsidRPr="00204A7E">
              <w:rPr>
                <w:sz w:val="22"/>
                <w:szCs w:val="22"/>
              </w:rPr>
              <w:t xml:space="preserve">Reading Response #4 </w:t>
            </w:r>
          </w:p>
        </w:tc>
      </w:tr>
      <w:tr w:rsidR="00280F56" w14:paraId="780EEAD2" w14:textId="77777777" w:rsidTr="00CB0514">
        <w:trPr>
          <w:trHeight w:val="129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00FBC2D" w14:textId="0F999EC1" w:rsidR="00280F56" w:rsidRDefault="002D1B66" w:rsidP="00280F56">
            <w:pPr>
              <w:ind w:left="1"/>
              <w:jc w:val="center"/>
              <w:rPr>
                <w:rFonts w:ascii="Calibri" w:eastAsia="Calibri" w:hAnsi="Calibri" w:cs="Calibri"/>
                <w:b/>
              </w:rPr>
            </w:pPr>
            <w:r>
              <w:rPr>
                <w:rFonts w:ascii="Calibri" w:eastAsia="Calibri" w:hAnsi="Calibri" w:cs="Calibri"/>
                <w:b/>
              </w:rPr>
              <w:t>9</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6B2D641" w14:textId="4B2CE783" w:rsidR="00280F56" w:rsidRDefault="00CB0514" w:rsidP="00280F56">
            <w:pPr>
              <w:ind w:left="1"/>
            </w:pPr>
            <w:r>
              <w:t>10/19 – 10/25</w:t>
            </w: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C07539" w14:textId="0CB09FA0" w:rsidR="00280F56" w:rsidRDefault="00280F56" w:rsidP="00280F56">
            <w:pPr>
              <w:spacing w:after="161" w:line="259" w:lineRule="auto"/>
            </w:pPr>
            <w:r>
              <w:t>Reformation and Late Renaissance</w:t>
            </w:r>
          </w:p>
          <w:p w14:paraId="5A2C73FC" w14:textId="77777777" w:rsidR="00204A7E" w:rsidRDefault="00204A7E" w:rsidP="00204A7E">
            <w:pPr>
              <w:spacing w:after="161" w:line="259" w:lineRule="auto"/>
            </w:pPr>
            <w:r w:rsidRPr="00347D40">
              <w:rPr>
                <w:b/>
                <w:bCs/>
              </w:rPr>
              <w:t>Read:</w:t>
            </w:r>
            <w:r>
              <w:t xml:space="preserve"> </w:t>
            </w:r>
          </w:p>
          <w:p w14:paraId="2681DB3C" w14:textId="77777777" w:rsidR="00204A7E" w:rsidRPr="00204A7E" w:rsidRDefault="00204A7E" w:rsidP="00204A7E">
            <w:pPr>
              <w:spacing w:after="161" w:line="259" w:lineRule="auto"/>
            </w:pPr>
            <w:r w:rsidRPr="00204A7E">
              <w:t xml:space="preserve">J. </w:t>
            </w:r>
            <w:proofErr w:type="spellStart"/>
            <w:r w:rsidRPr="00204A7E">
              <w:t>Chipps</w:t>
            </w:r>
            <w:proofErr w:type="spellEnd"/>
            <w:r w:rsidRPr="00204A7E">
              <w:t xml:space="preserve"> Smith. 2011. “The 2010 Josephine Waters Bennett Lecture: Albrecht </w:t>
            </w:r>
            <w:proofErr w:type="spellStart"/>
            <w:r w:rsidRPr="00204A7E">
              <w:t>Dürer</w:t>
            </w:r>
            <w:proofErr w:type="spellEnd"/>
            <w:r w:rsidRPr="00204A7E">
              <w:t xml:space="preserve"> as Collector.” </w:t>
            </w:r>
            <w:r w:rsidRPr="00204A7E">
              <w:rPr>
                <w:i/>
                <w:iCs/>
              </w:rPr>
              <w:t>Renaissance Quarterly</w:t>
            </w:r>
            <w:r w:rsidRPr="00204A7E">
              <w:t> 64:1-49. </w:t>
            </w:r>
          </w:p>
          <w:p w14:paraId="6B40B422" w14:textId="77777777" w:rsidR="00204A7E" w:rsidRDefault="00204A7E" w:rsidP="00204A7E">
            <w:pPr>
              <w:spacing w:after="161" w:line="259" w:lineRule="auto"/>
            </w:pPr>
            <w:r w:rsidRPr="00347D40">
              <w:t xml:space="preserve">Sarah </w:t>
            </w:r>
            <w:proofErr w:type="spellStart"/>
            <w:r w:rsidRPr="00347D40">
              <w:t>Lawall</w:t>
            </w:r>
            <w:proofErr w:type="spellEnd"/>
            <w:r w:rsidRPr="00347D40">
              <w:t xml:space="preserve"> and Maynard Mack, editors. 2002. “Miguel De Cervantes (1547-1616).” In</w:t>
            </w:r>
            <w:r w:rsidRPr="00347D40">
              <w:rPr>
                <w:i/>
                <w:iCs/>
              </w:rPr>
              <w:t> The Norton Anthology of World Literature, 2</w:t>
            </w:r>
            <w:r w:rsidRPr="00347D40">
              <w:rPr>
                <w:i/>
                <w:iCs/>
                <w:vertAlign w:val="superscript"/>
              </w:rPr>
              <w:t>nd</w:t>
            </w:r>
            <w:r w:rsidRPr="00347D40">
              <w:rPr>
                <w:i/>
                <w:iCs/>
              </w:rPr>
              <w:t> Edition, Volume C: 1500-1650</w:t>
            </w:r>
            <w:r w:rsidRPr="00347D40">
              <w:t>, pages 2671-2696. W.W. Norton &amp; Company.</w:t>
            </w:r>
          </w:p>
          <w:p w14:paraId="65D22F29" w14:textId="0A0462AE" w:rsidR="00280F56" w:rsidRDefault="00280F56" w:rsidP="00280F56">
            <w:pPr>
              <w:spacing w:after="161"/>
            </w:pP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65B242E4" w14:textId="77777777" w:rsidR="00204A7E" w:rsidRPr="00204A7E" w:rsidRDefault="00280F56" w:rsidP="00204A7E">
            <w:pPr>
              <w:pStyle w:val="ListParagraph"/>
              <w:numPr>
                <w:ilvl w:val="0"/>
                <w:numId w:val="4"/>
              </w:numPr>
              <w:spacing w:after="1"/>
              <w:rPr>
                <w:sz w:val="22"/>
                <w:szCs w:val="22"/>
              </w:rPr>
            </w:pPr>
            <w:r w:rsidRPr="00204A7E">
              <w:rPr>
                <w:sz w:val="22"/>
                <w:szCs w:val="22"/>
              </w:rPr>
              <w:t>Quiz 9</w:t>
            </w:r>
          </w:p>
          <w:p w14:paraId="6EA73B9F" w14:textId="77777777" w:rsidR="00204A7E" w:rsidRDefault="00280F56" w:rsidP="00204A7E">
            <w:pPr>
              <w:pStyle w:val="ListParagraph"/>
              <w:numPr>
                <w:ilvl w:val="0"/>
                <w:numId w:val="4"/>
              </w:numPr>
              <w:spacing w:after="1"/>
              <w:rPr>
                <w:sz w:val="22"/>
                <w:szCs w:val="22"/>
              </w:rPr>
            </w:pPr>
            <w:r w:rsidRPr="00204A7E">
              <w:rPr>
                <w:sz w:val="22"/>
                <w:szCs w:val="22"/>
              </w:rPr>
              <w:t>Reading Response #5</w:t>
            </w:r>
          </w:p>
          <w:p w14:paraId="4B6836E6" w14:textId="011E35E2" w:rsidR="00280F56" w:rsidRPr="00204A7E" w:rsidRDefault="00204A7E" w:rsidP="00204A7E">
            <w:pPr>
              <w:pStyle w:val="ListParagraph"/>
              <w:numPr>
                <w:ilvl w:val="0"/>
                <w:numId w:val="4"/>
              </w:numPr>
              <w:spacing w:after="1"/>
              <w:rPr>
                <w:sz w:val="22"/>
                <w:szCs w:val="22"/>
              </w:rPr>
            </w:pPr>
            <w:r>
              <w:rPr>
                <w:sz w:val="22"/>
                <w:szCs w:val="22"/>
              </w:rPr>
              <w:t xml:space="preserve">Reading Response </w:t>
            </w:r>
            <w:r w:rsidR="00280F56" w:rsidRPr="00204A7E">
              <w:rPr>
                <w:sz w:val="22"/>
                <w:szCs w:val="22"/>
              </w:rPr>
              <w:t>#6</w:t>
            </w:r>
            <w:r w:rsidR="00280F56">
              <w:t xml:space="preserve"> </w:t>
            </w:r>
          </w:p>
        </w:tc>
      </w:tr>
      <w:tr w:rsidR="00280F56" w14:paraId="72C8E04A" w14:textId="77777777" w:rsidTr="00CB0514">
        <w:trPr>
          <w:trHeight w:val="1290"/>
        </w:trPr>
        <w:tc>
          <w:tcPr>
            <w:tcW w:w="650" w:type="dxa"/>
            <w:tcBorders>
              <w:top w:val="single" w:sz="4" w:space="0" w:color="666666"/>
              <w:left w:val="single" w:sz="4" w:space="0" w:color="666666"/>
              <w:bottom w:val="single" w:sz="4" w:space="0" w:color="666666"/>
              <w:right w:val="single" w:sz="4" w:space="0" w:color="666666"/>
            </w:tcBorders>
          </w:tcPr>
          <w:p w14:paraId="6ABB8FD7" w14:textId="324D4176"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0</w:t>
            </w:r>
          </w:p>
        </w:tc>
        <w:tc>
          <w:tcPr>
            <w:tcW w:w="1325" w:type="dxa"/>
            <w:tcBorders>
              <w:top w:val="single" w:sz="4" w:space="0" w:color="666666"/>
              <w:left w:val="single" w:sz="4" w:space="0" w:color="666666"/>
              <w:bottom w:val="single" w:sz="4" w:space="0" w:color="666666"/>
              <w:right w:val="single" w:sz="4" w:space="0" w:color="666666"/>
            </w:tcBorders>
          </w:tcPr>
          <w:p w14:paraId="388A095E" w14:textId="72246A64" w:rsidR="00280F56" w:rsidRDefault="00CB0514" w:rsidP="00280F56">
            <w:pPr>
              <w:ind w:left="1"/>
            </w:pPr>
            <w:r>
              <w:t>10/26 – 11/1</w:t>
            </w:r>
          </w:p>
        </w:tc>
        <w:tc>
          <w:tcPr>
            <w:tcW w:w="5040" w:type="dxa"/>
            <w:tcBorders>
              <w:top w:val="single" w:sz="4" w:space="0" w:color="666666"/>
              <w:left w:val="single" w:sz="4" w:space="0" w:color="666666"/>
              <w:bottom w:val="single" w:sz="4" w:space="0" w:color="666666"/>
              <w:right w:val="single" w:sz="4" w:space="0" w:color="666666"/>
            </w:tcBorders>
          </w:tcPr>
          <w:p w14:paraId="08A28E40" w14:textId="02FA65CC" w:rsidR="00280F56" w:rsidRDefault="00280F56" w:rsidP="00280F56">
            <w:pPr>
              <w:spacing w:after="161" w:line="259" w:lineRule="auto"/>
            </w:pPr>
            <w:r>
              <w:t>Baroque</w:t>
            </w:r>
          </w:p>
          <w:p w14:paraId="56CEF428" w14:textId="77777777" w:rsidR="00204A7E" w:rsidRDefault="00204A7E" w:rsidP="00204A7E">
            <w:pPr>
              <w:spacing w:after="161" w:line="259" w:lineRule="auto"/>
            </w:pPr>
            <w:r w:rsidRPr="00347D40">
              <w:rPr>
                <w:b/>
                <w:bCs/>
              </w:rPr>
              <w:t>Read:</w:t>
            </w:r>
            <w:r>
              <w:t xml:space="preserve"> </w:t>
            </w:r>
          </w:p>
          <w:p w14:paraId="48A5A1A3" w14:textId="77777777" w:rsidR="00280F56" w:rsidRDefault="00204A7E" w:rsidP="00280F56">
            <w:pPr>
              <w:spacing w:after="161"/>
              <w:rPr>
                <w:rFonts w:cstheme="minorHAnsi"/>
                <w:color w:val="2D3B45"/>
                <w:shd w:val="clear" w:color="auto" w:fill="FFFFFF"/>
              </w:rPr>
            </w:pPr>
            <w:r w:rsidRPr="00204A7E">
              <w:rPr>
                <w:rFonts w:cstheme="minorHAnsi"/>
                <w:color w:val="2D3B45"/>
                <w:shd w:val="clear" w:color="auto" w:fill="FFFFFF"/>
              </w:rPr>
              <w:t>Nancy Edwards. 2011. “The Cardsharps.” </w:t>
            </w:r>
            <w:r w:rsidRPr="00204A7E">
              <w:rPr>
                <w:rFonts w:cstheme="minorHAnsi"/>
                <w:i/>
                <w:iCs/>
                <w:color w:val="2D3B45"/>
                <w:shd w:val="clear" w:color="auto" w:fill="FFFFFF"/>
              </w:rPr>
              <w:t>In Caravaggio &amp; His Followers in Rome</w:t>
            </w:r>
            <w:r w:rsidRPr="00204A7E">
              <w:rPr>
                <w:rFonts w:cstheme="minorHAnsi"/>
                <w:color w:val="2D3B45"/>
                <w:shd w:val="clear" w:color="auto" w:fill="FFFFFF"/>
              </w:rPr>
              <w:t xml:space="preserve">, ed. by D. Franklin and S. </w:t>
            </w:r>
            <w:proofErr w:type="spellStart"/>
            <w:r w:rsidRPr="00204A7E">
              <w:rPr>
                <w:rFonts w:cstheme="minorHAnsi"/>
                <w:color w:val="2D3B45"/>
                <w:shd w:val="clear" w:color="auto" w:fill="FFFFFF"/>
              </w:rPr>
              <w:t>Schütze</w:t>
            </w:r>
            <w:proofErr w:type="spellEnd"/>
            <w:r w:rsidRPr="00204A7E">
              <w:rPr>
                <w:rFonts w:cstheme="minorHAnsi"/>
                <w:color w:val="2D3B45"/>
                <w:shd w:val="clear" w:color="auto" w:fill="FFFFFF"/>
              </w:rPr>
              <w:t>, 180-205. Yale University Press. </w:t>
            </w:r>
          </w:p>
          <w:p w14:paraId="229621F5" w14:textId="4CDCAB54" w:rsidR="00204A7E" w:rsidRPr="00204A7E" w:rsidRDefault="00204A7E" w:rsidP="00280F56">
            <w:pPr>
              <w:spacing w:after="161"/>
              <w:rPr>
                <w:rFonts w:cstheme="minorHAnsi"/>
              </w:rPr>
            </w:pPr>
          </w:p>
        </w:tc>
        <w:tc>
          <w:tcPr>
            <w:tcW w:w="2970" w:type="dxa"/>
            <w:tcBorders>
              <w:top w:val="single" w:sz="4" w:space="0" w:color="666666"/>
              <w:left w:val="single" w:sz="4" w:space="0" w:color="666666"/>
              <w:bottom w:val="single" w:sz="4" w:space="0" w:color="666666"/>
              <w:right w:val="single" w:sz="4" w:space="0" w:color="666666"/>
            </w:tcBorders>
          </w:tcPr>
          <w:p w14:paraId="76448D22" w14:textId="77777777" w:rsidR="00204A7E" w:rsidRPr="00204A7E" w:rsidRDefault="00280F56" w:rsidP="00204A7E">
            <w:pPr>
              <w:pStyle w:val="ListParagraph"/>
              <w:numPr>
                <w:ilvl w:val="0"/>
                <w:numId w:val="4"/>
              </w:numPr>
              <w:spacing w:after="1"/>
            </w:pPr>
            <w:r w:rsidRPr="00204A7E">
              <w:rPr>
                <w:sz w:val="22"/>
                <w:szCs w:val="22"/>
              </w:rPr>
              <w:t>Quiz 10</w:t>
            </w:r>
          </w:p>
          <w:p w14:paraId="74A1806E" w14:textId="23650A30" w:rsidR="00280F56" w:rsidRDefault="00280F56" w:rsidP="00204A7E">
            <w:pPr>
              <w:pStyle w:val="ListParagraph"/>
              <w:numPr>
                <w:ilvl w:val="0"/>
                <w:numId w:val="4"/>
              </w:numPr>
              <w:spacing w:after="1"/>
            </w:pPr>
            <w:r w:rsidRPr="00204A7E">
              <w:rPr>
                <w:sz w:val="22"/>
                <w:szCs w:val="22"/>
              </w:rPr>
              <w:t>Reading Response #7</w:t>
            </w:r>
          </w:p>
        </w:tc>
      </w:tr>
      <w:tr w:rsidR="00280F56" w14:paraId="166D9C98" w14:textId="77777777" w:rsidTr="00CB0514">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51FABEA9" w14:textId="7FE152CA" w:rsidR="00280F56" w:rsidRPr="00280F56" w:rsidRDefault="00280F56" w:rsidP="00280F56">
            <w:pPr>
              <w:spacing w:line="259" w:lineRule="auto"/>
              <w:ind w:left="1"/>
              <w:jc w:val="center"/>
              <w:rPr>
                <w:b/>
                <w:bCs/>
              </w:rPr>
            </w:pPr>
            <w:r w:rsidRPr="00280F56">
              <w:rPr>
                <w:b/>
                <w:bCs/>
              </w:rPr>
              <w:lastRenderedPageBreak/>
              <w:t>1</w:t>
            </w:r>
            <w:r w:rsidR="002D1B66">
              <w:rPr>
                <w:b/>
                <w:bCs/>
              </w:rPr>
              <w:t>1</w:t>
            </w:r>
          </w:p>
        </w:tc>
        <w:tc>
          <w:tcPr>
            <w:tcW w:w="1325" w:type="dxa"/>
            <w:tcBorders>
              <w:top w:val="single" w:sz="4" w:space="0" w:color="666666"/>
              <w:left w:val="single" w:sz="4" w:space="0" w:color="666666"/>
              <w:bottom w:val="single" w:sz="4" w:space="0" w:color="666666"/>
              <w:right w:val="single" w:sz="4" w:space="0" w:color="666666"/>
            </w:tcBorders>
            <w:shd w:val="clear" w:color="auto" w:fill="CCCCCC"/>
          </w:tcPr>
          <w:p w14:paraId="1B712A65" w14:textId="0AF294E9" w:rsidR="00280F56" w:rsidRDefault="00CB0514" w:rsidP="00280F56">
            <w:pPr>
              <w:spacing w:line="259" w:lineRule="auto"/>
              <w:ind w:left="1"/>
            </w:pPr>
            <w:r>
              <w:t>11/2 – 11/8</w:t>
            </w:r>
          </w:p>
        </w:tc>
        <w:tc>
          <w:tcPr>
            <w:tcW w:w="5040" w:type="dxa"/>
            <w:tcBorders>
              <w:top w:val="single" w:sz="4" w:space="0" w:color="666666"/>
              <w:left w:val="single" w:sz="4" w:space="0" w:color="666666"/>
              <w:bottom w:val="single" w:sz="4" w:space="0" w:color="666666"/>
              <w:right w:val="single" w:sz="4" w:space="0" w:color="666666"/>
            </w:tcBorders>
            <w:shd w:val="clear" w:color="auto" w:fill="CCCCCC"/>
          </w:tcPr>
          <w:p w14:paraId="5F7425BA" w14:textId="3EEDAEB7" w:rsidR="00280F56" w:rsidRDefault="00280F56" w:rsidP="00280F56">
            <w:pPr>
              <w:spacing w:after="161" w:line="259" w:lineRule="auto"/>
            </w:pPr>
            <w:r>
              <w:t xml:space="preserve">Enlightenment and Revolution </w:t>
            </w:r>
          </w:p>
          <w:p w14:paraId="6E666A26" w14:textId="77777777" w:rsidR="00853238" w:rsidRPr="00853238" w:rsidRDefault="00853238" w:rsidP="00853238">
            <w:pPr>
              <w:spacing w:line="259" w:lineRule="auto"/>
            </w:pPr>
            <w:r w:rsidRPr="00853238">
              <w:rPr>
                <w:b/>
                <w:bCs/>
              </w:rPr>
              <w:t>Read:</w:t>
            </w:r>
            <w:r w:rsidRPr="00853238">
              <w:t xml:space="preserve"> </w:t>
            </w:r>
          </w:p>
          <w:p w14:paraId="499D7C96" w14:textId="5E5FD251" w:rsidR="00853238" w:rsidRPr="00853238" w:rsidRDefault="00853238" w:rsidP="00853238">
            <w:pPr>
              <w:spacing w:line="259" w:lineRule="auto"/>
            </w:pPr>
            <w:r w:rsidRPr="00853238">
              <w:t xml:space="preserve">Alan Davison. 2011. “Painting for a Requiem: </w:t>
            </w:r>
            <w:proofErr w:type="spellStart"/>
            <w:r w:rsidRPr="00853238">
              <w:t>Mihály</w:t>
            </w:r>
            <w:proofErr w:type="spellEnd"/>
            <w:r w:rsidRPr="00853238">
              <w:t xml:space="preserve"> </w:t>
            </w:r>
            <w:proofErr w:type="spellStart"/>
            <w:r w:rsidRPr="00853238">
              <w:t>Munkácsy’s</w:t>
            </w:r>
            <w:proofErr w:type="spellEnd"/>
            <w:r w:rsidRPr="00853238">
              <w:t> </w:t>
            </w:r>
            <w:proofErr w:type="gramStart"/>
            <w:r w:rsidRPr="00853238">
              <w:rPr>
                <w:i/>
                <w:iCs/>
              </w:rPr>
              <w:t>The</w:t>
            </w:r>
            <w:proofErr w:type="gramEnd"/>
            <w:r w:rsidRPr="00853238">
              <w:rPr>
                <w:i/>
                <w:iCs/>
              </w:rPr>
              <w:t xml:space="preserve"> Last moments of Mozart</w:t>
            </w:r>
            <w:r w:rsidRPr="00853238">
              <w:t>.” </w:t>
            </w:r>
            <w:r w:rsidRPr="00853238">
              <w:rPr>
                <w:i/>
                <w:iCs/>
              </w:rPr>
              <w:t>Early Music </w:t>
            </w:r>
            <w:r w:rsidRPr="00853238">
              <w:t>39:79-92.</w:t>
            </w:r>
          </w:p>
          <w:p w14:paraId="54B123D8" w14:textId="7420D270" w:rsidR="00280F56" w:rsidRDefault="00280F56" w:rsidP="00280F56">
            <w:pPr>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CCCCCC"/>
          </w:tcPr>
          <w:p w14:paraId="042A1CFE" w14:textId="77777777" w:rsidR="00204A7E" w:rsidRPr="00204A7E" w:rsidRDefault="00280F56" w:rsidP="00204A7E">
            <w:pPr>
              <w:pStyle w:val="ListParagraph"/>
              <w:numPr>
                <w:ilvl w:val="0"/>
                <w:numId w:val="4"/>
              </w:numPr>
              <w:spacing w:after="1"/>
            </w:pPr>
            <w:r w:rsidRPr="00204A7E">
              <w:rPr>
                <w:sz w:val="22"/>
                <w:szCs w:val="22"/>
              </w:rPr>
              <w:t>Quiz 11</w:t>
            </w:r>
          </w:p>
          <w:p w14:paraId="2AB90124" w14:textId="0E015519" w:rsidR="00280F56" w:rsidRDefault="00280F56" w:rsidP="00204A7E">
            <w:pPr>
              <w:pStyle w:val="ListParagraph"/>
              <w:numPr>
                <w:ilvl w:val="0"/>
                <w:numId w:val="4"/>
              </w:numPr>
              <w:spacing w:after="1"/>
            </w:pPr>
            <w:r w:rsidRPr="00204A7E">
              <w:rPr>
                <w:sz w:val="22"/>
                <w:szCs w:val="22"/>
              </w:rPr>
              <w:t>Reading Response #8</w:t>
            </w:r>
          </w:p>
        </w:tc>
      </w:tr>
      <w:tr w:rsidR="00280F56" w14:paraId="1061CA99" w14:textId="77777777" w:rsidTr="00CB0514">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AF1183B" w14:textId="567E3460"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2</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E3B812C" w14:textId="02F0F64B" w:rsidR="00280F56" w:rsidRDefault="00CB0514" w:rsidP="00280F56">
            <w:pPr>
              <w:ind w:left="1"/>
            </w:pPr>
            <w:r>
              <w:t>11/9 – 11/15</w:t>
            </w: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6EEB037" w14:textId="74704BCB" w:rsidR="00280F56" w:rsidRDefault="00CB0514" w:rsidP="00280F56">
            <w:pPr>
              <w:spacing w:after="161" w:line="259" w:lineRule="auto"/>
            </w:pPr>
            <w:r>
              <w:t>Cultural Reports; Game-Based Learning</w:t>
            </w:r>
          </w:p>
          <w:p w14:paraId="7BD76AD8" w14:textId="2A3616B6" w:rsidR="00280F56" w:rsidRDefault="00280F56" w:rsidP="00280F56">
            <w:pPr>
              <w:spacing w:after="161"/>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3B97158" w14:textId="77777777" w:rsidR="00853238" w:rsidRPr="00853238" w:rsidRDefault="00CB0514" w:rsidP="00853238">
            <w:pPr>
              <w:pStyle w:val="ListParagraph"/>
              <w:numPr>
                <w:ilvl w:val="0"/>
                <w:numId w:val="4"/>
              </w:numPr>
              <w:spacing w:after="1"/>
            </w:pPr>
            <w:r w:rsidRPr="00853238">
              <w:rPr>
                <w:sz w:val="22"/>
                <w:szCs w:val="22"/>
              </w:rPr>
              <w:t xml:space="preserve">Visual Artist </w:t>
            </w:r>
            <w:r w:rsidR="00853238">
              <w:rPr>
                <w:sz w:val="22"/>
                <w:szCs w:val="22"/>
              </w:rPr>
              <w:t>Cultural Report</w:t>
            </w:r>
          </w:p>
          <w:p w14:paraId="122AD609" w14:textId="0303F918" w:rsidR="00280F56" w:rsidRDefault="00CB0514" w:rsidP="00853238">
            <w:pPr>
              <w:pStyle w:val="ListParagraph"/>
              <w:numPr>
                <w:ilvl w:val="0"/>
                <w:numId w:val="4"/>
              </w:numPr>
              <w:spacing w:after="1"/>
            </w:pPr>
            <w:r w:rsidRPr="00853238">
              <w:rPr>
                <w:sz w:val="22"/>
                <w:szCs w:val="22"/>
              </w:rPr>
              <w:t>Literary Artist</w:t>
            </w:r>
            <w:r w:rsidR="00853238">
              <w:rPr>
                <w:sz w:val="22"/>
                <w:szCs w:val="22"/>
              </w:rPr>
              <w:t xml:space="preserve"> Cultural Report</w:t>
            </w:r>
          </w:p>
        </w:tc>
      </w:tr>
      <w:tr w:rsidR="00CB0514" w14:paraId="6F4A2EB3" w14:textId="77777777" w:rsidTr="00CB0514">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61D36E2" w14:textId="61478B74" w:rsidR="00CB0514" w:rsidRDefault="00CB0514" w:rsidP="00CB0514">
            <w:pPr>
              <w:spacing w:line="259" w:lineRule="auto"/>
              <w:ind w:left="1"/>
              <w:jc w:val="center"/>
            </w:pPr>
            <w:r>
              <w:rPr>
                <w:rFonts w:ascii="Calibri" w:eastAsia="Calibri" w:hAnsi="Calibri" w:cs="Calibri"/>
                <w:b/>
              </w:rPr>
              <w:t>13</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C80B105" w14:textId="2B72C37E" w:rsidR="00CB0514" w:rsidRDefault="00CB0514" w:rsidP="00CB0514">
            <w:pPr>
              <w:spacing w:line="259" w:lineRule="auto"/>
              <w:ind w:left="1"/>
            </w:pPr>
            <w:r>
              <w:t>11/16 – 11/22</w:t>
            </w: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94F9DD8" w14:textId="77777777" w:rsidR="00CB0514" w:rsidRDefault="00CB0514" w:rsidP="00CB0514">
            <w:pPr>
              <w:spacing w:after="161" w:line="259" w:lineRule="auto"/>
            </w:pPr>
            <w:r>
              <w:t>The Industrial Age and Modernism</w:t>
            </w:r>
          </w:p>
          <w:p w14:paraId="463B7750" w14:textId="77777777" w:rsidR="00853238" w:rsidRPr="00853238" w:rsidRDefault="00853238" w:rsidP="00853238">
            <w:pPr>
              <w:spacing w:line="259" w:lineRule="auto"/>
            </w:pPr>
            <w:r w:rsidRPr="00853238">
              <w:rPr>
                <w:b/>
                <w:bCs/>
              </w:rPr>
              <w:t>Read:</w:t>
            </w:r>
            <w:r w:rsidRPr="00853238">
              <w:t xml:space="preserve"> </w:t>
            </w:r>
          </w:p>
          <w:p w14:paraId="3BC9F3A1" w14:textId="77777777" w:rsidR="00CB0514" w:rsidRDefault="00796BF9" w:rsidP="00CB0514">
            <w:pPr>
              <w:spacing w:line="259" w:lineRule="auto"/>
            </w:pPr>
            <w:proofErr w:type="spellStart"/>
            <w:r w:rsidRPr="00796BF9">
              <w:t>Garyn</w:t>
            </w:r>
            <w:proofErr w:type="spellEnd"/>
            <w:r w:rsidRPr="00796BF9">
              <w:t xml:space="preserve"> G. Roberts. 2003. “Section One: Two Archetypal Stories.” In </w:t>
            </w:r>
            <w:r w:rsidRPr="00796BF9">
              <w:rPr>
                <w:i/>
                <w:iCs/>
              </w:rPr>
              <w:t>The Prentice Hall Anthology of Science Fiction and Fantasy</w:t>
            </w:r>
            <w:r w:rsidRPr="00796BF9">
              <w:t>, 5-28. Prentice Hall.</w:t>
            </w:r>
          </w:p>
          <w:p w14:paraId="4FA83BB8" w14:textId="0475F1CD" w:rsidR="00796BF9" w:rsidRDefault="00796BF9" w:rsidP="00CB0514">
            <w:pPr>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01EE4AE" w14:textId="77777777" w:rsidR="00853238" w:rsidRPr="00853238" w:rsidRDefault="00CB0514" w:rsidP="00853238">
            <w:pPr>
              <w:pStyle w:val="ListParagraph"/>
              <w:numPr>
                <w:ilvl w:val="0"/>
                <w:numId w:val="4"/>
              </w:numPr>
              <w:spacing w:after="1"/>
            </w:pPr>
            <w:r w:rsidRPr="00853238">
              <w:rPr>
                <w:sz w:val="22"/>
                <w:szCs w:val="22"/>
              </w:rPr>
              <w:t>Quiz</w:t>
            </w:r>
            <w:r w:rsidR="00853238">
              <w:rPr>
                <w:sz w:val="22"/>
                <w:szCs w:val="22"/>
              </w:rPr>
              <w:t xml:space="preserve"> </w:t>
            </w:r>
            <w:r w:rsidRPr="00853238">
              <w:rPr>
                <w:sz w:val="22"/>
                <w:szCs w:val="22"/>
              </w:rPr>
              <w:t>12</w:t>
            </w:r>
          </w:p>
          <w:p w14:paraId="03017EC2" w14:textId="77777777" w:rsidR="00853238" w:rsidRPr="00853238" w:rsidRDefault="00853238" w:rsidP="00853238">
            <w:pPr>
              <w:pStyle w:val="ListParagraph"/>
              <w:numPr>
                <w:ilvl w:val="0"/>
                <w:numId w:val="4"/>
              </w:numPr>
              <w:spacing w:after="1"/>
            </w:pPr>
            <w:r>
              <w:rPr>
                <w:sz w:val="22"/>
                <w:szCs w:val="22"/>
              </w:rPr>
              <w:t xml:space="preserve">Quiz </w:t>
            </w:r>
            <w:r w:rsidR="00CB0514" w:rsidRPr="00853238">
              <w:rPr>
                <w:sz w:val="22"/>
                <w:szCs w:val="22"/>
              </w:rPr>
              <w:t>13</w:t>
            </w:r>
          </w:p>
          <w:p w14:paraId="097F2F67" w14:textId="26AAD6DC" w:rsidR="00CB0514" w:rsidRDefault="00CB0514" w:rsidP="00853238">
            <w:pPr>
              <w:pStyle w:val="ListParagraph"/>
              <w:numPr>
                <w:ilvl w:val="0"/>
                <w:numId w:val="4"/>
              </w:numPr>
              <w:spacing w:after="1"/>
            </w:pPr>
            <w:r w:rsidRPr="00853238">
              <w:rPr>
                <w:sz w:val="22"/>
                <w:szCs w:val="22"/>
              </w:rPr>
              <w:t>Reading Response #9</w:t>
            </w:r>
          </w:p>
        </w:tc>
      </w:tr>
      <w:tr w:rsidR="00CB0514" w14:paraId="374EFB85" w14:textId="77777777" w:rsidTr="00CB0514">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EE7048" w14:textId="60B7F0E9" w:rsidR="00CB0514" w:rsidRDefault="00CB0514" w:rsidP="00CB0514">
            <w:pPr>
              <w:spacing w:line="259" w:lineRule="auto"/>
              <w:ind w:left="1"/>
              <w:jc w:val="center"/>
            </w:pPr>
            <w:r>
              <w:rPr>
                <w:rFonts w:ascii="Calibri" w:eastAsia="Calibri" w:hAnsi="Calibri" w:cs="Calibri"/>
                <w:b/>
              </w:rPr>
              <w:t>14</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7E1DD59" w14:textId="48ED730C" w:rsidR="00CB0514" w:rsidRDefault="00CB0514" w:rsidP="00CB0514">
            <w:pPr>
              <w:spacing w:line="259" w:lineRule="auto"/>
              <w:ind w:left="1"/>
            </w:pPr>
            <w:r>
              <w:t>11/29 – 12/6</w:t>
            </w: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548CF08" w14:textId="4D943D21" w:rsidR="00CB0514" w:rsidRDefault="00CB0514" w:rsidP="00CB0514">
            <w:pPr>
              <w:spacing w:after="160" w:line="259" w:lineRule="auto"/>
            </w:pPr>
            <w:r>
              <w:t xml:space="preserve">Modernism; The Contemporary Spirit </w:t>
            </w:r>
          </w:p>
          <w:p w14:paraId="744F7D02" w14:textId="77777777" w:rsidR="00796BF9" w:rsidRDefault="00796BF9" w:rsidP="00796BF9">
            <w:pPr>
              <w:spacing w:after="161" w:line="259" w:lineRule="auto"/>
            </w:pPr>
            <w:r w:rsidRPr="00347D40">
              <w:rPr>
                <w:b/>
                <w:bCs/>
              </w:rPr>
              <w:t>Read:</w:t>
            </w:r>
            <w:r>
              <w:t xml:space="preserve"> </w:t>
            </w:r>
          </w:p>
          <w:p w14:paraId="3F739724" w14:textId="77777777" w:rsidR="00D04082" w:rsidRDefault="00D04082" w:rsidP="00D04082">
            <w:pPr>
              <w:tabs>
                <w:tab w:val="center" w:pos="1620"/>
              </w:tabs>
              <w:rPr>
                <w:rFonts w:cstheme="minorHAnsi"/>
                <w:color w:val="2D3B45"/>
                <w:shd w:val="clear" w:color="auto" w:fill="FFFFFF"/>
              </w:rPr>
            </w:pPr>
            <w:r w:rsidRPr="00D04082">
              <w:rPr>
                <w:rFonts w:cstheme="minorHAnsi"/>
                <w:color w:val="2D3B45"/>
                <w:shd w:val="clear" w:color="auto" w:fill="FFFFFF"/>
              </w:rPr>
              <w:t>Ernest Hemingway.</w:t>
            </w:r>
            <w:r>
              <w:rPr>
                <w:rFonts w:cstheme="minorHAnsi"/>
                <w:color w:val="2D3B45"/>
                <w:shd w:val="clear" w:color="auto" w:fill="FFFFFF"/>
              </w:rPr>
              <w:t xml:space="preserve"> 1938. </w:t>
            </w:r>
            <w:r w:rsidRPr="00D04082">
              <w:rPr>
                <w:rFonts w:cstheme="minorHAnsi"/>
                <w:color w:val="2D3B45"/>
                <w:shd w:val="clear" w:color="auto" w:fill="FFFFFF"/>
              </w:rPr>
              <w:t>"The Snows of Kilimanjaro"</w:t>
            </w:r>
          </w:p>
          <w:p w14:paraId="5EF58203" w14:textId="57D2BD15" w:rsidR="00CB0514" w:rsidRDefault="00CB0514" w:rsidP="00CB0514">
            <w:pPr>
              <w:tabs>
                <w:tab w:val="center" w:pos="1620"/>
              </w:tabs>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7A28814D" w14:textId="77777777" w:rsidR="00853238" w:rsidRPr="00853238" w:rsidRDefault="00CB0514" w:rsidP="00853238">
            <w:pPr>
              <w:pStyle w:val="ListParagraph"/>
              <w:numPr>
                <w:ilvl w:val="0"/>
                <w:numId w:val="4"/>
              </w:numPr>
              <w:spacing w:after="1"/>
              <w:rPr>
                <w:b/>
                <w:bCs/>
              </w:rPr>
            </w:pPr>
            <w:r w:rsidRPr="00853238">
              <w:rPr>
                <w:sz w:val="22"/>
                <w:szCs w:val="22"/>
              </w:rPr>
              <w:t>Quiz 14</w:t>
            </w:r>
          </w:p>
          <w:p w14:paraId="0B898F66" w14:textId="52935B75" w:rsidR="00CB0514" w:rsidRPr="004A047E" w:rsidRDefault="00CB0514" w:rsidP="00853238">
            <w:pPr>
              <w:pStyle w:val="ListParagraph"/>
              <w:numPr>
                <w:ilvl w:val="0"/>
                <w:numId w:val="4"/>
              </w:numPr>
              <w:spacing w:after="1"/>
              <w:rPr>
                <w:b/>
                <w:bCs/>
              </w:rPr>
            </w:pPr>
            <w:r w:rsidRPr="00853238">
              <w:rPr>
                <w:sz w:val="22"/>
                <w:szCs w:val="22"/>
              </w:rPr>
              <w:t>Reading Response #10</w:t>
            </w:r>
            <w:r>
              <w:t xml:space="preserve"> </w:t>
            </w:r>
          </w:p>
        </w:tc>
      </w:tr>
      <w:tr w:rsidR="00CB0514" w14:paraId="5458CC20" w14:textId="77777777" w:rsidTr="00CB0514">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694FBC3" w14:textId="047D1762" w:rsidR="00CB0514" w:rsidRDefault="00CB0514" w:rsidP="00CB0514">
            <w:pPr>
              <w:ind w:left="1"/>
              <w:rPr>
                <w:rFonts w:ascii="Calibri" w:eastAsia="Calibri" w:hAnsi="Calibri" w:cs="Calibri"/>
                <w:b/>
              </w:rPr>
            </w:pPr>
            <w:r>
              <w:rPr>
                <w:rFonts w:ascii="Calibri" w:eastAsia="Calibri" w:hAnsi="Calibri" w:cs="Calibri"/>
                <w:b/>
              </w:rPr>
              <w:t xml:space="preserve">Finals </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C8B098F" w14:textId="11CE6C12" w:rsidR="00CB0514" w:rsidRDefault="00CB0514" w:rsidP="00CB0514">
            <w:pPr>
              <w:ind w:left="1"/>
            </w:pPr>
            <w:r>
              <w:t>12/7</w:t>
            </w: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6A64B10" w14:textId="77777777" w:rsidR="00CB0514" w:rsidRDefault="00CB0514" w:rsidP="00CB0514">
            <w:pPr>
              <w:tabs>
                <w:tab w:val="center" w:pos="1620"/>
              </w:tabs>
              <w:rPr>
                <w:rFonts w:ascii="Calibri" w:eastAsia="Calibri" w:hAnsi="Calibri" w:cs="Calibri"/>
                <w:b/>
              </w:rPr>
            </w:pPr>
            <w:r>
              <w:rPr>
                <w:rFonts w:ascii="Calibri" w:eastAsia="Calibri" w:hAnsi="Calibri" w:cs="Calibri"/>
                <w:b/>
              </w:rPr>
              <w:t>Final Exam</w:t>
            </w:r>
          </w:p>
          <w:p w14:paraId="205F3EE0" w14:textId="77777777" w:rsidR="00D04082" w:rsidRDefault="00D04082" w:rsidP="00CB0514">
            <w:pPr>
              <w:tabs>
                <w:tab w:val="center" w:pos="1620"/>
              </w:tabs>
              <w:rPr>
                <w:rFonts w:ascii="Calibri" w:eastAsia="Calibri" w:hAnsi="Calibri" w:cs="Calibri"/>
                <w:b/>
              </w:rPr>
            </w:pPr>
          </w:p>
          <w:p w14:paraId="1CFA82C0" w14:textId="253AE572" w:rsidR="00D04082" w:rsidRPr="00D04082" w:rsidRDefault="00D04082" w:rsidP="00D04082">
            <w:pPr>
              <w:tabs>
                <w:tab w:val="center" w:pos="1620"/>
              </w:tabs>
              <w:rPr>
                <w:rFonts w:eastAsia="Calibri" w:cstheme="minorHAnsi"/>
                <w:b/>
              </w:rPr>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E65AA26" w14:textId="0D3D4E19" w:rsidR="00796BF9" w:rsidRPr="00796BF9" w:rsidRDefault="00CB0514" w:rsidP="00796BF9">
            <w:pPr>
              <w:pStyle w:val="ListParagraph"/>
              <w:numPr>
                <w:ilvl w:val="0"/>
                <w:numId w:val="4"/>
              </w:numPr>
              <w:spacing w:after="1"/>
              <w:rPr>
                <w:b/>
                <w:bCs/>
              </w:rPr>
            </w:pPr>
            <w:r w:rsidRPr="00796BF9">
              <w:rPr>
                <w:sz w:val="22"/>
                <w:szCs w:val="22"/>
              </w:rPr>
              <w:t xml:space="preserve">Final Exam </w:t>
            </w:r>
          </w:p>
          <w:p w14:paraId="5176C462" w14:textId="2E19C9F6" w:rsidR="00CB0514" w:rsidRPr="004A047E" w:rsidRDefault="00CB0514" w:rsidP="00796BF9">
            <w:pPr>
              <w:pStyle w:val="ListParagraph"/>
              <w:numPr>
                <w:ilvl w:val="0"/>
                <w:numId w:val="4"/>
              </w:numPr>
              <w:spacing w:after="1"/>
              <w:rPr>
                <w:b/>
                <w:bCs/>
              </w:rPr>
            </w:pPr>
            <w:r w:rsidRPr="00796BF9">
              <w:rPr>
                <w:sz w:val="22"/>
                <w:szCs w:val="22"/>
              </w:rPr>
              <w:t>Farewell Discussion Post</w:t>
            </w:r>
            <w:r w:rsidRPr="004A047E">
              <w:rPr>
                <w:b/>
                <w:bCs/>
              </w:rPr>
              <w:t xml:space="preserve"> </w:t>
            </w:r>
          </w:p>
        </w:tc>
      </w:tr>
    </w:tbl>
    <w:p w14:paraId="7F6E2F66" w14:textId="77777777" w:rsidR="0076255C" w:rsidRPr="00FF02BA" w:rsidRDefault="0076255C" w:rsidP="0076255C"/>
    <w:p w14:paraId="0C5165BB" w14:textId="77777777" w:rsidR="009653F3" w:rsidRPr="009653F3" w:rsidRDefault="009653F3" w:rsidP="009653F3">
      <w:pPr>
        <w:pStyle w:val="paragraph"/>
        <w:spacing w:before="0" w:beforeAutospacing="0" w:after="0" w:afterAutospacing="0"/>
        <w:textAlignment w:val="baseline"/>
        <w:rPr>
          <w:rFonts w:ascii="Segoe UI" w:hAnsi="Segoe UI" w:cs="Segoe UI"/>
          <w:color w:val="262626"/>
          <w:sz w:val="18"/>
          <w:szCs w:val="18"/>
        </w:rPr>
      </w:pPr>
      <w:r w:rsidRPr="009653F3">
        <w:rPr>
          <w:rStyle w:val="normaltextrun"/>
          <w:rFonts w:ascii="Calibri Light" w:eastAsiaTheme="majorEastAsia" w:hAnsi="Calibri Light" w:cs="Calibri Light"/>
          <w:color w:val="262626"/>
          <w:sz w:val="28"/>
          <w:szCs w:val="28"/>
        </w:rPr>
        <w:t>Basic Needs Statement:</w:t>
      </w:r>
      <w:r w:rsidRPr="009653F3">
        <w:rPr>
          <w:rStyle w:val="eop"/>
          <w:rFonts w:ascii="Calibri Light" w:eastAsiaTheme="majorEastAsia" w:hAnsi="Calibri Light" w:cs="Calibri Light"/>
          <w:color w:val="262626"/>
          <w:sz w:val="28"/>
          <w:szCs w:val="28"/>
        </w:rPr>
        <w:t> </w:t>
      </w:r>
    </w:p>
    <w:p w14:paraId="29B86DB5" w14:textId="77777777" w:rsidR="009653F3" w:rsidRDefault="009653F3" w:rsidP="009653F3">
      <w:pPr>
        <w:pStyle w:val="paragraph"/>
        <w:shd w:val="clear" w:color="auto" w:fill="FFFFFF"/>
        <w:spacing w:before="0" w:beforeAutospacing="0" w:after="0" w:afterAutospacing="0"/>
        <w:textAlignment w:val="baseline"/>
        <w:rPr>
          <w:rStyle w:val="eop"/>
          <w:rFonts w:ascii="Calibri" w:eastAsiaTheme="majorEastAsia" w:hAnsi="Calibri" w:cs="Calibri"/>
        </w:rPr>
      </w:pPr>
      <w:r w:rsidRPr="009653F3">
        <w:rPr>
          <w:rStyle w:val="eop"/>
          <w:rFonts w:ascii="Calibri" w:eastAsiaTheme="majorEastAsia" w:hAnsi="Calibri" w:cs="Calibri"/>
        </w:rPr>
        <w:t xml:space="preserve">Any student who faces challenges securing basic needs such as food or housing and believes this may affect their performance in the course is encouraged to contact a campus dean at </w:t>
      </w:r>
      <w:hyperlink r:id="rId12" w:history="1">
        <w:r w:rsidRPr="009653F3">
          <w:rPr>
            <w:rStyle w:val="Hyperlink"/>
            <w:rFonts w:ascii="Calibri" w:eastAsiaTheme="majorEastAsia" w:hAnsi="Calibri" w:cs="Calibri"/>
          </w:rPr>
          <w:t>deanofstudents@lssc.edu</w:t>
        </w:r>
      </w:hyperlink>
      <w:r w:rsidRPr="009653F3">
        <w:rPr>
          <w:rStyle w:val="eop"/>
          <w:rFonts w:ascii="Calibri" w:eastAsiaTheme="majorEastAsia" w:hAnsi="Calibri" w:cs="Calibri"/>
        </w:rPr>
        <w:t>. The deans will then be able to share any resources at their disposal.</w:t>
      </w:r>
    </w:p>
    <w:p w14:paraId="23558A21" w14:textId="77777777" w:rsidR="009653F3" w:rsidRDefault="009653F3" w:rsidP="009653F3">
      <w:pPr>
        <w:pStyle w:val="paragraph"/>
        <w:shd w:val="clear" w:color="auto" w:fill="FFFFFF"/>
        <w:spacing w:before="0" w:beforeAutospacing="0" w:after="0" w:afterAutospacing="0"/>
        <w:textAlignment w:val="baseline"/>
        <w:rPr>
          <w:rFonts w:ascii="Segoe UI" w:hAnsi="Segoe UI" w:cs="Segoe UI"/>
          <w:sz w:val="18"/>
          <w:szCs w:val="18"/>
        </w:rPr>
      </w:pPr>
    </w:p>
    <w:p w14:paraId="23A0D182" w14:textId="77777777" w:rsidR="009653F3" w:rsidRPr="002C307A" w:rsidRDefault="009653F3" w:rsidP="009653F3">
      <w:pPr>
        <w:pStyle w:val="Heading2"/>
      </w:pPr>
      <w:r w:rsidRPr="002C307A">
        <w:t>Syllabus Disclaimer:</w:t>
      </w:r>
    </w:p>
    <w:p w14:paraId="3A0594E8" w14:textId="536201FC" w:rsidR="004F5FE2" w:rsidRPr="009653F3" w:rsidRDefault="009653F3" w:rsidP="00CD5BC6">
      <w:pPr>
        <w:rPr>
          <w:strike/>
        </w:rPr>
      </w:pPr>
      <w:r w:rsidRPr="002C307A">
        <w:t>Information contained in this syllabus is, to the best knowledge of this instructor, considered correct and complete when distributed to student</w:t>
      </w:r>
      <w:r>
        <w:t>s</w:t>
      </w:r>
      <w:r w:rsidRPr="002C307A">
        <w:t xml:space="preserve">. The instructor reserves the right, acting within policies and procedures of Lake-Sumter State College, to make necessary changes in course content or instructional techniques </w:t>
      </w:r>
      <w:r w:rsidRPr="009653F3">
        <w:t xml:space="preserve">with </w:t>
      </w:r>
      <w:r w:rsidR="00A86C3E">
        <w:t>prior notice or obligation</w:t>
      </w:r>
      <w:r w:rsidRPr="009653F3">
        <w:t xml:space="preserve"> to </w:t>
      </w:r>
      <w:r w:rsidR="00A86C3E">
        <w:t>the student.</w:t>
      </w:r>
    </w:p>
    <w:sectPr w:rsidR="004F5FE2" w:rsidRPr="009653F3"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36119"/>
    <w:multiLevelType w:val="hybridMultilevel"/>
    <w:tmpl w:val="9DB49E72"/>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 w15:restartNumberingAfterBreak="0">
    <w:nsid w:val="36FB7C0D"/>
    <w:multiLevelType w:val="hybridMultilevel"/>
    <w:tmpl w:val="6A22FE94"/>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D2969"/>
    <w:rsid w:val="000E0DF3"/>
    <w:rsid w:val="000E113A"/>
    <w:rsid w:val="000E1BC9"/>
    <w:rsid w:val="000E350B"/>
    <w:rsid w:val="000E47EA"/>
    <w:rsid w:val="000E5B82"/>
    <w:rsid w:val="000F43B3"/>
    <w:rsid w:val="001109F7"/>
    <w:rsid w:val="0012132E"/>
    <w:rsid w:val="001221A8"/>
    <w:rsid w:val="00124544"/>
    <w:rsid w:val="0014353A"/>
    <w:rsid w:val="00147489"/>
    <w:rsid w:val="00161EEE"/>
    <w:rsid w:val="00186EFB"/>
    <w:rsid w:val="00187330"/>
    <w:rsid w:val="001D5280"/>
    <w:rsid w:val="001E2683"/>
    <w:rsid w:val="001E6D36"/>
    <w:rsid w:val="001F204F"/>
    <w:rsid w:val="00203FC2"/>
    <w:rsid w:val="00204A7E"/>
    <w:rsid w:val="002327BA"/>
    <w:rsid w:val="0025262D"/>
    <w:rsid w:val="00257286"/>
    <w:rsid w:val="002728BE"/>
    <w:rsid w:val="00273447"/>
    <w:rsid w:val="00280F56"/>
    <w:rsid w:val="002839CD"/>
    <w:rsid w:val="002A1191"/>
    <w:rsid w:val="002C07EE"/>
    <w:rsid w:val="002D1B66"/>
    <w:rsid w:val="002E2C35"/>
    <w:rsid w:val="002F058E"/>
    <w:rsid w:val="002F1F6B"/>
    <w:rsid w:val="002F2A44"/>
    <w:rsid w:val="0031624A"/>
    <w:rsid w:val="0032276A"/>
    <w:rsid w:val="00326F8F"/>
    <w:rsid w:val="00352531"/>
    <w:rsid w:val="00353344"/>
    <w:rsid w:val="00355D8D"/>
    <w:rsid w:val="00362A39"/>
    <w:rsid w:val="00362DB3"/>
    <w:rsid w:val="00370A76"/>
    <w:rsid w:val="0039220F"/>
    <w:rsid w:val="00394788"/>
    <w:rsid w:val="00395E15"/>
    <w:rsid w:val="003A7230"/>
    <w:rsid w:val="003B2F70"/>
    <w:rsid w:val="003C7219"/>
    <w:rsid w:val="003D6727"/>
    <w:rsid w:val="003E26E9"/>
    <w:rsid w:val="003F1DA4"/>
    <w:rsid w:val="003F78E2"/>
    <w:rsid w:val="004217B1"/>
    <w:rsid w:val="00435B33"/>
    <w:rsid w:val="0043782B"/>
    <w:rsid w:val="004460CB"/>
    <w:rsid w:val="00461A21"/>
    <w:rsid w:val="00475476"/>
    <w:rsid w:val="004A047E"/>
    <w:rsid w:val="004A17CD"/>
    <w:rsid w:val="004C7262"/>
    <w:rsid w:val="004E5BD6"/>
    <w:rsid w:val="004F4477"/>
    <w:rsid w:val="004F5FE2"/>
    <w:rsid w:val="005217E1"/>
    <w:rsid w:val="00573090"/>
    <w:rsid w:val="0059606B"/>
    <w:rsid w:val="005A0F15"/>
    <w:rsid w:val="005B5E95"/>
    <w:rsid w:val="005C0E5A"/>
    <w:rsid w:val="005C5B6C"/>
    <w:rsid w:val="005C62E5"/>
    <w:rsid w:val="005D2B54"/>
    <w:rsid w:val="005E6742"/>
    <w:rsid w:val="0060478F"/>
    <w:rsid w:val="006114F5"/>
    <w:rsid w:val="00612A33"/>
    <w:rsid w:val="00614052"/>
    <w:rsid w:val="00621651"/>
    <w:rsid w:val="0063625A"/>
    <w:rsid w:val="00642726"/>
    <w:rsid w:val="00665198"/>
    <w:rsid w:val="00667471"/>
    <w:rsid w:val="00675434"/>
    <w:rsid w:val="00684C49"/>
    <w:rsid w:val="00697CC7"/>
    <w:rsid w:val="006A4361"/>
    <w:rsid w:val="006A7755"/>
    <w:rsid w:val="006D022E"/>
    <w:rsid w:val="006D3EAD"/>
    <w:rsid w:val="006F0C0B"/>
    <w:rsid w:val="006F2B2E"/>
    <w:rsid w:val="006F3330"/>
    <w:rsid w:val="0076255C"/>
    <w:rsid w:val="00763CB1"/>
    <w:rsid w:val="00776801"/>
    <w:rsid w:val="00776F1D"/>
    <w:rsid w:val="00780BD6"/>
    <w:rsid w:val="0079645D"/>
    <w:rsid w:val="00796BF9"/>
    <w:rsid w:val="00797880"/>
    <w:rsid w:val="007A3213"/>
    <w:rsid w:val="007B0CF6"/>
    <w:rsid w:val="007C0372"/>
    <w:rsid w:val="00801A36"/>
    <w:rsid w:val="00810EDD"/>
    <w:rsid w:val="0081770B"/>
    <w:rsid w:val="00831C5E"/>
    <w:rsid w:val="0084096B"/>
    <w:rsid w:val="00842199"/>
    <w:rsid w:val="00853238"/>
    <w:rsid w:val="008634C7"/>
    <w:rsid w:val="00870CF3"/>
    <w:rsid w:val="00880509"/>
    <w:rsid w:val="00880BA6"/>
    <w:rsid w:val="00892F76"/>
    <w:rsid w:val="008A3B60"/>
    <w:rsid w:val="008A4099"/>
    <w:rsid w:val="008C6E15"/>
    <w:rsid w:val="008D2DEC"/>
    <w:rsid w:val="008D6A76"/>
    <w:rsid w:val="008D7327"/>
    <w:rsid w:val="008E0C57"/>
    <w:rsid w:val="00907108"/>
    <w:rsid w:val="00915970"/>
    <w:rsid w:val="00936952"/>
    <w:rsid w:val="00944E05"/>
    <w:rsid w:val="009525B0"/>
    <w:rsid w:val="009530B5"/>
    <w:rsid w:val="00961388"/>
    <w:rsid w:val="009653F3"/>
    <w:rsid w:val="009816BB"/>
    <w:rsid w:val="009A1C4A"/>
    <w:rsid w:val="009A3330"/>
    <w:rsid w:val="009A584F"/>
    <w:rsid w:val="009A6821"/>
    <w:rsid w:val="009C7A0E"/>
    <w:rsid w:val="009E6405"/>
    <w:rsid w:val="00A0174A"/>
    <w:rsid w:val="00A1073F"/>
    <w:rsid w:val="00A1116C"/>
    <w:rsid w:val="00A129E6"/>
    <w:rsid w:val="00A13FD8"/>
    <w:rsid w:val="00A1572B"/>
    <w:rsid w:val="00A17FA7"/>
    <w:rsid w:val="00A23DF0"/>
    <w:rsid w:val="00A30585"/>
    <w:rsid w:val="00A406C9"/>
    <w:rsid w:val="00A4607C"/>
    <w:rsid w:val="00A7694F"/>
    <w:rsid w:val="00A82911"/>
    <w:rsid w:val="00A86C3E"/>
    <w:rsid w:val="00A9372D"/>
    <w:rsid w:val="00AB2DF3"/>
    <w:rsid w:val="00AC3BA9"/>
    <w:rsid w:val="00AC7C6F"/>
    <w:rsid w:val="00AD0E82"/>
    <w:rsid w:val="00AD7CBB"/>
    <w:rsid w:val="00AF0BEB"/>
    <w:rsid w:val="00B109A4"/>
    <w:rsid w:val="00B23ED1"/>
    <w:rsid w:val="00B52D3A"/>
    <w:rsid w:val="00B76232"/>
    <w:rsid w:val="00B77045"/>
    <w:rsid w:val="00B808CC"/>
    <w:rsid w:val="00B831EB"/>
    <w:rsid w:val="00B95172"/>
    <w:rsid w:val="00BB3B23"/>
    <w:rsid w:val="00BC688D"/>
    <w:rsid w:val="00BE279D"/>
    <w:rsid w:val="00C02AFA"/>
    <w:rsid w:val="00C06394"/>
    <w:rsid w:val="00C15A2C"/>
    <w:rsid w:val="00C20D40"/>
    <w:rsid w:val="00C402BD"/>
    <w:rsid w:val="00C442CE"/>
    <w:rsid w:val="00C603D0"/>
    <w:rsid w:val="00C627F8"/>
    <w:rsid w:val="00C72748"/>
    <w:rsid w:val="00C7274D"/>
    <w:rsid w:val="00C81CBF"/>
    <w:rsid w:val="00C90FF8"/>
    <w:rsid w:val="00C919E9"/>
    <w:rsid w:val="00CB0514"/>
    <w:rsid w:val="00CD5BC6"/>
    <w:rsid w:val="00D04082"/>
    <w:rsid w:val="00D470AE"/>
    <w:rsid w:val="00D508D2"/>
    <w:rsid w:val="00D5332D"/>
    <w:rsid w:val="00D61615"/>
    <w:rsid w:val="00D85914"/>
    <w:rsid w:val="00D954FA"/>
    <w:rsid w:val="00DA41DE"/>
    <w:rsid w:val="00DB51A8"/>
    <w:rsid w:val="00DE299E"/>
    <w:rsid w:val="00E1164F"/>
    <w:rsid w:val="00E15A04"/>
    <w:rsid w:val="00E37A26"/>
    <w:rsid w:val="00E43279"/>
    <w:rsid w:val="00E43CA6"/>
    <w:rsid w:val="00E45A8A"/>
    <w:rsid w:val="00E51737"/>
    <w:rsid w:val="00E54EE8"/>
    <w:rsid w:val="00E73ABA"/>
    <w:rsid w:val="00E97C39"/>
    <w:rsid w:val="00EB4382"/>
    <w:rsid w:val="00EC7D34"/>
    <w:rsid w:val="00EE09B5"/>
    <w:rsid w:val="00EE2C7B"/>
    <w:rsid w:val="00EE54B2"/>
    <w:rsid w:val="00F00AB1"/>
    <w:rsid w:val="00F21AC1"/>
    <w:rsid w:val="00F2248C"/>
    <w:rsid w:val="00F32841"/>
    <w:rsid w:val="00F33873"/>
    <w:rsid w:val="00F65817"/>
    <w:rsid w:val="00F72E38"/>
    <w:rsid w:val="00FA2C97"/>
    <w:rsid w:val="00FA360F"/>
    <w:rsid w:val="00FB54D7"/>
    <w:rsid w:val="00FC2E77"/>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 w:type="paragraph" w:customStyle="1" w:styleId="paragraph">
    <w:name w:val="paragraph"/>
    <w:basedOn w:val="Normal"/>
    <w:rsid w:val="00965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53F3"/>
  </w:style>
  <w:style w:type="character" w:customStyle="1" w:styleId="eop">
    <w:name w:val="eop"/>
    <w:basedOn w:val="DefaultParagraphFont"/>
    <w:rsid w:val="0096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hyperlink" Target="mailto:deanofstudents@ls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C67BC-A2DF-46F1-8B4A-0356F3CE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7</Pages>
  <Words>2169</Words>
  <Characters>1236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5</cp:revision>
  <cp:lastPrinted>2021-08-16T00:07:00Z</cp:lastPrinted>
  <dcterms:created xsi:type="dcterms:W3CDTF">2021-08-16T11:15:00Z</dcterms:created>
  <dcterms:modified xsi:type="dcterms:W3CDTF">2021-08-16T18:13:00Z</dcterms:modified>
</cp:coreProperties>
</file>